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953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1530"/>
        <w:gridCol w:w="450"/>
        <w:gridCol w:w="2340"/>
        <w:gridCol w:w="450"/>
        <w:gridCol w:w="2880"/>
        <w:gridCol w:w="450"/>
        <w:gridCol w:w="2520"/>
        <w:gridCol w:w="450"/>
        <w:gridCol w:w="2340"/>
        <w:gridCol w:w="540"/>
        <w:gridCol w:w="2610"/>
        <w:gridCol w:w="540"/>
        <w:gridCol w:w="2430"/>
      </w:tblGrid>
      <w:tr w:rsidR="00711C7A" w:rsidRPr="00D9073D" w14:paraId="781A3C61" w14:textId="77777777" w:rsidTr="00711C7A">
        <w:trPr>
          <w:trHeight w:val="771"/>
        </w:trPr>
        <w:tc>
          <w:tcPr>
            <w:tcW w:w="19530" w:type="dxa"/>
            <w:gridSpan w:val="13"/>
            <w:shd w:val="clear" w:color="auto" w:fill="00486E"/>
          </w:tcPr>
          <w:p w14:paraId="4A389789" w14:textId="3F2E3AE4" w:rsidR="00711C7A" w:rsidRPr="007270F3" w:rsidRDefault="00711C7A" w:rsidP="00D9073D">
            <w:pPr>
              <w:jc w:val="center"/>
              <w:rPr>
                <w:rFonts w:ascii="Poppins" w:hAnsi="Poppins" w:cs="Poppins"/>
                <w:b/>
                <w:bCs/>
                <w:sz w:val="28"/>
                <w:szCs w:val="28"/>
              </w:rPr>
            </w:pPr>
            <w:r>
              <w:rPr>
                <w:rFonts w:ascii="Poppins" w:hAnsi="Poppins" w:cs="Poppins"/>
                <w:b/>
                <w:bCs/>
                <w:sz w:val="28"/>
                <w:szCs w:val="28"/>
              </w:rPr>
              <w:t xml:space="preserve">OVERVIEW OF A </w:t>
            </w:r>
            <w:r w:rsidRPr="007270F3">
              <w:rPr>
                <w:rFonts w:ascii="Poppins" w:hAnsi="Poppins" w:cs="Poppins"/>
                <w:b/>
                <w:bCs/>
                <w:sz w:val="28"/>
                <w:szCs w:val="28"/>
              </w:rPr>
              <w:t>LOGIC MODEL</w:t>
            </w:r>
          </w:p>
        </w:tc>
      </w:tr>
      <w:tr w:rsidR="00711C7A" w:rsidRPr="00D9073D" w14:paraId="7C649B68" w14:textId="77777777" w:rsidTr="001F492E">
        <w:trPr>
          <w:trHeight w:val="325"/>
        </w:trPr>
        <w:tc>
          <w:tcPr>
            <w:tcW w:w="1530" w:type="dxa"/>
            <w:shd w:val="clear" w:color="auto" w:fill="auto"/>
          </w:tcPr>
          <w:p w14:paraId="67D72D47" w14:textId="499F836B" w:rsidR="00711C7A" w:rsidRPr="000E7ADB" w:rsidRDefault="00711C7A" w:rsidP="00A37D4A">
            <w:pPr>
              <w:rPr>
                <w:rFonts w:ascii="Poppins" w:hAnsi="Poppins" w:cs="Poppins"/>
                <w:b/>
                <w:bCs/>
                <w:iCs/>
                <w:sz w:val="16"/>
                <w:szCs w:val="16"/>
              </w:rPr>
            </w:pPr>
            <w:bookmarkStart w:id="0" w:name="_Hlk153327547"/>
          </w:p>
        </w:tc>
        <w:tc>
          <w:tcPr>
            <w:tcW w:w="450" w:type="dxa"/>
          </w:tcPr>
          <w:p w14:paraId="33DEACC3" w14:textId="77777777" w:rsidR="00711C7A" w:rsidRDefault="00711C7A" w:rsidP="00A37D4A">
            <w:pPr>
              <w:rPr>
                <w:rFonts w:ascii="Poppins" w:hAnsi="Poppins" w:cs="Poppins"/>
                <w:b/>
                <w:bCs/>
                <w:sz w:val="16"/>
                <w:szCs w:val="16"/>
              </w:rPr>
            </w:pPr>
          </w:p>
        </w:tc>
        <w:tc>
          <w:tcPr>
            <w:tcW w:w="2340" w:type="dxa"/>
            <w:shd w:val="clear" w:color="auto" w:fill="D7D7D1"/>
            <w:vAlign w:val="center"/>
          </w:tcPr>
          <w:p w14:paraId="6A759B1E" w14:textId="739EF30A" w:rsidR="00711C7A" w:rsidRPr="00A67F5B" w:rsidRDefault="00711C7A" w:rsidP="00A37D4A">
            <w:pPr>
              <w:rPr>
                <w:rFonts w:ascii="Poppins" w:hAnsi="Poppins" w:cs="Poppins"/>
                <w:sz w:val="16"/>
                <w:szCs w:val="16"/>
              </w:rPr>
            </w:pPr>
            <w:r>
              <w:rPr>
                <w:rFonts w:ascii="Poppins" w:hAnsi="Poppins" w:cs="Poppins"/>
                <w:b/>
                <w:bCs/>
                <w:sz w:val="16"/>
                <w:szCs w:val="16"/>
              </w:rPr>
              <w:t xml:space="preserve">IF </w:t>
            </w:r>
            <w:r>
              <w:rPr>
                <w:rFonts w:ascii="Poppins" w:hAnsi="Poppins" w:cs="Poppins"/>
                <w:sz w:val="16"/>
                <w:szCs w:val="16"/>
              </w:rPr>
              <w:t xml:space="preserve">we have access to these resources, </w:t>
            </w:r>
            <w:r w:rsidRPr="00A67F5B">
              <w:rPr>
                <w:rFonts w:ascii="Poppins" w:hAnsi="Poppins" w:cs="Poppins"/>
                <w:b/>
                <w:bCs/>
                <w:sz w:val="16"/>
                <w:szCs w:val="16"/>
              </w:rPr>
              <w:t>THEN</w:t>
            </w:r>
            <w:r>
              <w:rPr>
                <w:rFonts w:ascii="Poppins" w:hAnsi="Poppins" w:cs="Poppins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ascii="Poppins" w:hAnsi="Poppins" w:cs="Poppins"/>
                <w:sz w:val="16"/>
                <w:szCs w:val="16"/>
              </w:rPr>
              <w:t>we can deliver the program activities (interventions)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34C24325" w14:textId="61978A2B" w:rsidR="00711C7A" w:rsidRPr="00A67F5B" w:rsidRDefault="00711C7A" w:rsidP="00A37D4A">
            <w:pPr>
              <w:rPr>
                <w:rFonts w:ascii="Poppins" w:hAnsi="Poppins" w:cs="Poppins"/>
                <w:sz w:val="16"/>
                <w:szCs w:val="16"/>
              </w:rPr>
            </w:pPr>
            <w:r w:rsidRPr="007270F3">
              <w:rPr>
                <w:rFonts w:ascii="Poppins" w:hAnsi="Poppins" w:cs="Poppins"/>
                <w:b/>
                <w:noProof/>
                <w:color w:val="2B579A"/>
                <w:sz w:val="20"/>
                <w:szCs w:val="20"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761675" behindDoc="0" locked="0" layoutInCell="1" allowOverlap="1" wp14:anchorId="0D9C7136" wp14:editId="4D7EF03D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145415</wp:posOffset>
                      </wp:positionV>
                      <wp:extent cx="209550" cy="123825"/>
                      <wp:effectExtent l="0" t="19050" r="38100" b="47625"/>
                      <wp:wrapNone/>
                      <wp:docPr id="1141085208" name="Arrow: Right 11410852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12382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05223F"/>
                              </a:solidFill>
                              <a:ln>
                                <a:solidFill>
                                  <a:srgbClr val="05223F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4D67260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1141085208" o:spid="_x0000_s1026" type="#_x0000_t13" style="position:absolute;margin-left:-5.15pt;margin-top:11.45pt;width:16.5pt;height:9.75pt;z-index:2517616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" adj="15218" fillcolor="#05223f" strokecolor="#05223f" strokeweight="1pt"/>
                  </w:pict>
                </mc:Fallback>
              </mc:AlternateContent>
            </w:r>
          </w:p>
        </w:tc>
        <w:tc>
          <w:tcPr>
            <w:tcW w:w="2880" w:type="dxa"/>
            <w:shd w:val="clear" w:color="auto" w:fill="D7D7D1"/>
            <w:vAlign w:val="center"/>
          </w:tcPr>
          <w:p w14:paraId="1B96B28B" w14:textId="4955244F" w:rsidR="00711C7A" w:rsidRPr="00A67F5B" w:rsidRDefault="00711C7A" w:rsidP="00A37D4A">
            <w:pPr>
              <w:rPr>
                <w:rFonts w:ascii="Poppins" w:hAnsi="Poppins" w:cs="Poppins"/>
                <w:sz w:val="16"/>
                <w:szCs w:val="16"/>
              </w:rPr>
            </w:pPr>
            <w:r>
              <w:rPr>
                <w:rFonts w:ascii="Poppins" w:hAnsi="Poppins" w:cs="Poppins"/>
                <w:b/>
                <w:bCs/>
                <w:sz w:val="16"/>
                <w:szCs w:val="16"/>
              </w:rPr>
              <w:t>IF</w:t>
            </w:r>
            <w:r>
              <w:rPr>
                <w:rFonts w:ascii="Poppins" w:hAnsi="Poppins" w:cs="Poppins"/>
                <w:sz w:val="16"/>
                <w:szCs w:val="16"/>
              </w:rPr>
              <w:t xml:space="preserve"> we can conduct these activities, </w:t>
            </w:r>
            <w:r>
              <w:rPr>
                <w:rFonts w:ascii="Poppins" w:hAnsi="Poppins" w:cs="Poppins"/>
                <w:b/>
                <w:bCs/>
                <w:sz w:val="16"/>
                <w:szCs w:val="16"/>
              </w:rPr>
              <w:t>THEN</w:t>
            </w:r>
            <w:r>
              <w:rPr>
                <w:rFonts w:ascii="Poppins" w:hAnsi="Poppins" w:cs="Poppins"/>
                <w:sz w:val="16"/>
                <w:szCs w:val="16"/>
              </w:rPr>
              <w:t xml:space="preserve"> we will be able to provide measurable outputs/services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7F4C38A3" w14:textId="728EC7C8" w:rsidR="00711C7A" w:rsidRPr="00A67F5B" w:rsidRDefault="00711C7A" w:rsidP="00A37D4A">
            <w:pPr>
              <w:rPr>
                <w:rFonts w:ascii="Poppins" w:hAnsi="Poppins" w:cs="Poppins"/>
                <w:sz w:val="16"/>
                <w:szCs w:val="16"/>
              </w:rPr>
            </w:pPr>
            <w:r w:rsidRPr="007270F3">
              <w:rPr>
                <w:rFonts w:ascii="Poppins" w:hAnsi="Poppins" w:cs="Poppins"/>
                <w:b/>
                <w:noProof/>
                <w:color w:val="2B579A"/>
                <w:sz w:val="20"/>
                <w:szCs w:val="20"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762699" behindDoc="0" locked="0" layoutInCell="1" allowOverlap="1" wp14:anchorId="6A933672" wp14:editId="3D461EA8">
                      <wp:simplePos x="0" y="0"/>
                      <wp:positionH relativeFrom="column">
                        <wp:posOffset>-33020</wp:posOffset>
                      </wp:positionH>
                      <wp:positionV relativeFrom="paragraph">
                        <wp:posOffset>198120</wp:posOffset>
                      </wp:positionV>
                      <wp:extent cx="224790" cy="135890"/>
                      <wp:effectExtent l="0" t="19050" r="41910" b="35560"/>
                      <wp:wrapNone/>
                      <wp:docPr id="440204853" name="Arrow: Right 4402048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790" cy="13589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623978"/>
                              </a:solidFill>
                              <a:ln>
                                <a:solidFill>
                                  <a:srgbClr val="623978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4D4F18" id="Arrow: Right 440204853" o:spid="_x0000_s1026" type="#_x0000_t13" style="position:absolute;margin-left:-2.6pt;margin-top:15.6pt;width:17.7pt;height:10.7pt;z-index:2517626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" adj="15071" fillcolor="#623978" strokecolor="#623978" strokeweight="1pt"/>
                  </w:pict>
                </mc:Fallback>
              </mc:AlternateContent>
            </w:r>
          </w:p>
        </w:tc>
        <w:tc>
          <w:tcPr>
            <w:tcW w:w="2520" w:type="dxa"/>
            <w:shd w:val="clear" w:color="auto" w:fill="D7D7D1"/>
            <w:vAlign w:val="center"/>
          </w:tcPr>
          <w:p w14:paraId="2A25C39F" w14:textId="7D6870CC" w:rsidR="00711C7A" w:rsidRPr="00A67F5B" w:rsidRDefault="00711C7A" w:rsidP="00A37D4A">
            <w:pPr>
              <w:rPr>
                <w:rFonts w:ascii="Poppins" w:hAnsi="Poppins" w:cs="Poppins"/>
                <w:sz w:val="16"/>
                <w:szCs w:val="16"/>
              </w:rPr>
            </w:pPr>
            <w:r>
              <w:rPr>
                <w:rFonts w:ascii="Poppins" w:hAnsi="Poppins" w:cs="Poppins"/>
                <w:b/>
                <w:bCs/>
                <w:sz w:val="16"/>
                <w:szCs w:val="16"/>
              </w:rPr>
              <w:t>IF</w:t>
            </w:r>
            <w:r>
              <w:rPr>
                <w:rFonts w:ascii="Poppins" w:hAnsi="Poppins" w:cs="Poppins"/>
                <w:sz w:val="16"/>
                <w:szCs w:val="16"/>
              </w:rPr>
              <w:t xml:space="preserve"> we can produce these measurable outputs/services, </w:t>
            </w:r>
            <w:r>
              <w:rPr>
                <w:rFonts w:ascii="Poppins" w:hAnsi="Poppins" w:cs="Poppins"/>
                <w:b/>
                <w:bCs/>
                <w:sz w:val="16"/>
                <w:szCs w:val="16"/>
              </w:rPr>
              <w:t>THEN</w:t>
            </w:r>
            <w:r>
              <w:rPr>
                <w:rFonts w:ascii="Poppins" w:hAnsi="Poppins" w:cs="Poppins"/>
                <w:sz w:val="16"/>
                <w:szCs w:val="16"/>
              </w:rPr>
              <w:t xml:space="preserve"> we will be able to measure positive outcomes in our AmeriCorps programs</w:t>
            </w:r>
          </w:p>
        </w:tc>
        <w:tc>
          <w:tcPr>
            <w:tcW w:w="450" w:type="dxa"/>
          </w:tcPr>
          <w:p w14:paraId="52F22333" w14:textId="22EF0D20" w:rsidR="00711C7A" w:rsidRPr="007270F3" w:rsidRDefault="00711C7A" w:rsidP="00A37D4A">
            <w:pPr>
              <w:rPr>
                <w:rFonts w:ascii="Poppins" w:hAnsi="Poppins" w:cs="Poppins"/>
                <w:b/>
                <w:noProof/>
                <w:color w:val="2B579A"/>
                <w:sz w:val="20"/>
                <w:szCs w:val="20"/>
                <w:shd w:val="clear" w:color="auto" w:fill="E6E6E6"/>
              </w:rPr>
            </w:pPr>
            <w:r w:rsidRPr="007270F3">
              <w:rPr>
                <w:rFonts w:ascii="Poppins" w:hAnsi="Poppins" w:cs="Poppins"/>
                <w:b/>
                <w:noProof/>
                <w:color w:val="2B579A"/>
                <w:sz w:val="20"/>
                <w:szCs w:val="20"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763723" behindDoc="0" locked="0" layoutInCell="1" allowOverlap="1" wp14:anchorId="121F5F38" wp14:editId="51A5D598">
                      <wp:simplePos x="0" y="0"/>
                      <wp:positionH relativeFrom="column">
                        <wp:posOffset>-48509</wp:posOffset>
                      </wp:positionH>
                      <wp:positionV relativeFrom="paragraph">
                        <wp:posOffset>460017</wp:posOffset>
                      </wp:positionV>
                      <wp:extent cx="224790" cy="135890"/>
                      <wp:effectExtent l="0" t="19050" r="41910" b="35560"/>
                      <wp:wrapNone/>
                      <wp:docPr id="1945698650" name="Arrow: Right 19456986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790" cy="13589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BA2029"/>
                              </a:solidFill>
                              <a:ln>
                                <a:solidFill>
                                  <a:srgbClr val="BA2029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BD0888" id="Arrow: Right 1945698650" o:spid="_x0000_s1026" type="#_x0000_t13" style="position:absolute;margin-left:-3.8pt;margin-top:36.2pt;width:17.7pt;height:10.7pt;z-index:2517637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" adj="15071" fillcolor="#ba2029" strokecolor="#ba2029" strokeweight="1pt"/>
                  </w:pict>
                </mc:Fallback>
              </mc:AlternateContent>
            </w:r>
          </w:p>
        </w:tc>
        <w:tc>
          <w:tcPr>
            <w:tcW w:w="2340" w:type="dxa"/>
            <w:shd w:val="clear" w:color="auto" w:fill="D7D7D1"/>
            <w:vAlign w:val="center"/>
          </w:tcPr>
          <w:p w14:paraId="2395C4A2" w14:textId="3C8EE8B1" w:rsidR="00711C7A" w:rsidRPr="007270F3" w:rsidRDefault="00711C7A" w:rsidP="00A37D4A">
            <w:pPr>
              <w:rPr>
                <w:rFonts w:ascii="Poppins" w:hAnsi="Poppins" w:cs="Poppins"/>
                <w:b/>
                <w:noProof/>
                <w:color w:val="2B579A"/>
                <w:sz w:val="20"/>
                <w:szCs w:val="20"/>
                <w:shd w:val="clear" w:color="auto" w:fill="E6E6E6"/>
              </w:rPr>
            </w:pPr>
            <w:r>
              <w:rPr>
                <w:rFonts w:ascii="Poppins" w:hAnsi="Poppins" w:cs="Poppins"/>
                <w:b/>
                <w:bCs/>
                <w:sz w:val="16"/>
                <w:szCs w:val="16"/>
              </w:rPr>
              <w:t>IF</w:t>
            </w:r>
            <w:r>
              <w:rPr>
                <w:rFonts w:ascii="Poppins" w:hAnsi="Poppins" w:cs="Poppins"/>
                <w:sz w:val="16"/>
                <w:szCs w:val="16"/>
              </w:rPr>
              <w:t xml:space="preserve"> we can produce these short-term outcomes, </w:t>
            </w:r>
            <w:r>
              <w:rPr>
                <w:rFonts w:ascii="Poppins" w:hAnsi="Poppins" w:cs="Poppins"/>
                <w:b/>
                <w:bCs/>
                <w:sz w:val="16"/>
                <w:szCs w:val="16"/>
              </w:rPr>
              <w:t>THEN</w:t>
            </w:r>
            <w:r>
              <w:rPr>
                <w:rFonts w:ascii="Poppins" w:hAnsi="Poppins" w:cs="Poppins"/>
                <w:sz w:val="16"/>
                <w:szCs w:val="16"/>
              </w:rPr>
              <w:t xml:space="preserve"> we will be able to support organizational and AmeriCorps program priorities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5CE6EBA" w14:textId="6852A486" w:rsidR="00711C7A" w:rsidRPr="00A67F5B" w:rsidRDefault="00711C7A" w:rsidP="00A37D4A">
            <w:pPr>
              <w:rPr>
                <w:rFonts w:ascii="Poppins" w:hAnsi="Poppins" w:cs="Poppins"/>
                <w:sz w:val="16"/>
                <w:szCs w:val="16"/>
              </w:rPr>
            </w:pPr>
            <w:r w:rsidRPr="007270F3">
              <w:rPr>
                <w:rFonts w:ascii="Poppins" w:hAnsi="Poppins" w:cs="Poppins"/>
                <w:b/>
                <w:noProof/>
                <w:color w:val="2B579A"/>
                <w:sz w:val="20"/>
                <w:szCs w:val="20"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773963" behindDoc="0" locked="0" layoutInCell="1" allowOverlap="1" wp14:anchorId="457EA715" wp14:editId="224D6428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352425</wp:posOffset>
                      </wp:positionV>
                      <wp:extent cx="224790" cy="137795"/>
                      <wp:effectExtent l="0" t="19050" r="41910" b="33655"/>
                      <wp:wrapNone/>
                      <wp:docPr id="1703529616" name="Arrow: Right 17035296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790" cy="137795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accent5">
                                  <a:lumMod val="60000"/>
                                  <a:lumOff val="40000"/>
                                </a:schemeClr>
                              </a:solidFill>
                              <a:ln>
                                <a:solidFill>
                                  <a:schemeClr val="accent5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C66179" id="Arrow: Right 1703529616" o:spid="_x0000_s1026" type="#_x0000_t13" style="position:absolute;margin-left:.25pt;margin-top:27.75pt;width:17.7pt;height:10.85pt;z-index:2517739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" adj="14980" fillcolor="#9cc2e5 [1944]" strokecolor="#9cc2e5 [1944]" strokeweight="1pt"/>
                  </w:pict>
                </mc:Fallback>
              </mc:AlternateContent>
            </w:r>
          </w:p>
        </w:tc>
        <w:tc>
          <w:tcPr>
            <w:tcW w:w="2610" w:type="dxa"/>
            <w:shd w:val="clear" w:color="auto" w:fill="D7D7D1"/>
            <w:vAlign w:val="center"/>
          </w:tcPr>
          <w:p w14:paraId="5B7A7F61" w14:textId="60FCE97E" w:rsidR="00711C7A" w:rsidRPr="00A67F5B" w:rsidRDefault="00711C7A" w:rsidP="00A37D4A">
            <w:pPr>
              <w:rPr>
                <w:rFonts w:ascii="Poppins" w:hAnsi="Poppins" w:cs="Poppins"/>
                <w:sz w:val="16"/>
                <w:szCs w:val="16"/>
              </w:rPr>
            </w:pPr>
            <w:r>
              <w:rPr>
                <w:rFonts w:ascii="Poppins" w:hAnsi="Poppins" w:cs="Poppins"/>
                <w:b/>
                <w:bCs/>
                <w:sz w:val="16"/>
                <w:szCs w:val="16"/>
              </w:rPr>
              <w:t>IF</w:t>
            </w:r>
            <w:r>
              <w:rPr>
                <w:rFonts w:ascii="Poppins" w:hAnsi="Poppins" w:cs="Poppins"/>
                <w:sz w:val="16"/>
                <w:szCs w:val="16"/>
              </w:rPr>
              <w:t xml:space="preserve"> we can produce these mid-term outcomes, </w:t>
            </w:r>
            <w:r>
              <w:rPr>
                <w:rFonts w:ascii="Poppins" w:hAnsi="Poppins" w:cs="Poppins"/>
                <w:b/>
                <w:bCs/>
                <w:sz w:val="16"/>
                <w:szCs w:val="16"/>
              </w:rPr>
              <w:t>THEN</w:t>
            </w:r>
            <w:r>
              <w:rPr>
                <w:rFonts w:ascii="Poppins" w:hAnsi="Poppins" w:cs="Poppins"/>
                <w:sz w:val="16"/>
                <w:szCs w:val="16"/>
              </w:rPr>
              <w:t xml:space="preserve"> we will be able to support organizational and AmeriCorps program priorities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57593B8" w14:textId="42B4A53B" w:rsidR="00711C7A" w:rsidRPr="00A67F5B" w:rsidRDefault="00711C7A" w:rsidP="00A37D4A">
            <w:pPr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5A1896F8" w14:textId="62CD319F" w:rsidR="00711C7A" w:rsidRPr="000E6190" w:rsidRDefault="00711C7A" w:rsidP="00A37D4A">
            <w:pPr>
              <w:rPr>
                <w:rFonts w:ascii="Poppins" w:hAnsi="Poppins" w:cs="Poppins"/>
                <w:sz w:val="16"/>
                <w:szCs w:val="16"/>
              </w:rPr>
            </w:pPr>
            <w:r>
              <w:rPr>
                <w:rFonts w:ascii="Poppins" w:hAnsi="Poppins" w:cs="Poppins"/>
                <w:noProof/>
                <w:color w:val="2B579A"/>
                <w:sz w:val="16"/>
                <w:szCs w:val="16"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764747" behindDoc="0" locked="0" layoutInCell="1" allowOverlap="1" wp14:anchorId="43D505F2" wp14:editId="2FF948D8">
                      <wp:simplePos x="0" y="0"/>
                      <wp:positionH relativeFrom="column">
                        <wp:posOffset>-160020</wp:posOffset>
                      </wp:positionH>
                      <wp:positionV relativeFrom="paragraph">
                        <wp:posOffset>129540</wp:posOffset>
                      </wp:positionV>
                      <wp:extent cx="337820" cy="635000"/>
                      <wp:effectExtent l="3810" t="0" r="46990" b="46990"/>
                      <wp:wrapNone/>
                      <wp:docPr id="1597927475" name="Arrow: Bent 15979274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337820" cy="635000"/>
                              </a:xfrm>
                              <a:prstGeom prst="bentArrow">
                                <a:avLst>
                                  <a:gd name="adj1" fmla="val 25000"/>
                                  <a:gd name="adj2" fmla="val 25000"/>
                                  <a:gd name="adj3" fmla="val 25000"/>
                                  <a:gd name="adj4" fmla="val 43749"/>
                                </a:avLst>
                              </a:prstGeom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ln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10EC2A" id="Arrow: Bent 1597927475" o:spid="_x0000_s1026" style="position:absolute;margin-left:-12.6pt;margin-top:10.2pt;width:26.6pt;height:50pt;rotation:90;z-index:2517647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37820,635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" path="m,635000l,190020c,108396,66169,42227,147793,42227r105572,1l253365,r84455,84455l253365,168910r,-42227l147793,126683v-34981,,-63338,28357,-63338,63338l84455,635000,,635000xe" fillcolor="#2e74b5 [2408]" strokecolor="#2e74b5 [2408]" strokeweight="1pt">
                      <v:stroke joinstyle="miter"/>
                      <v:path arrowok="t" o:connecttype="custom" o:connectlocs="0,635000;0,190020;147793,42227;253365,42228;253365,0;337820,84455;253365,168910;253365,126683;147793,126683;84455,190021;84455,635000;0,635000" o:connectangles="0,0,0,0,0,0,0,0,0,0,0,0"/>
                    </v:shape>
                  </w:pict>
                </mc:Fallback>
              </mc:AlternateContent>
            </w:r>
          </w:p>
        </w:tc>
      </w:tr>
      <w:tr w:rsidR="00711C7A" w:rsidRPr="00D9073D" w14:paraId="522D0E15" w14:textId="77777777" w:rsidTr="001F492E">
        <w:trPr>
          <w:trHeight w:val="609"/>
        </w:trPr>
        <w:tc>
          <w:tcPr>
            <w:tcW w:w="1530" w:type="dxa"/>
            <w:shd w:val="clear" w:color="auto" w:fill="auto"/>
            <w:vAlign w:val="center"/>
          </w:tcPr>
          <w:p w14:paraId="326EC271" w14:textId="7CF3BB27" w:rsidR="00711C7A" w:rsidRPr="007270F3" w:rsidRDefault="00711C7A" w:rsidP="0009749B">
            <w:pPr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C943FF">
              <w:rPr>
                <w:rFonts w:ascii="Poppins" w:hAnsi="Poppins" w:cs="Poppins"/>
                <w:b/>
                <w:bCs/>
                <w:sz w:val="20"/>
                <w:szCs w:val="20"/>
              </w:rPr>
              <w:t>Problem</w:t>
            </w:r>
          </w:p>
        </w:tc>
        <w:tc>
          <w:tcPr>
            <w:tcW w:w="450" w:type="dxa"/>
          </w:tcPr>
          <w:p w14:paraId="719C54B3" w14:textId="77777777" w:rsidR="00711C7A" w:rsidRPr="007270F3" w:rsidRDefault="00711C7A" w:rsidP="0009749B">
            <w:pPr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05223F"/>
            <w:vAlign w:val="center"/>
          </w:tcPr>
          <w:p w14:paraId="22E75A29" w14:textId="41C9B11C" w:rsidR="00711C7A" w:rsidRPr="0009749B" w:rsidRDefault="00711C7A" w:rsidP="0009749B">
            <w:pPr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7270F3">
              <w:rPr>
                <w:rFonts w:ascii="Poppins" w:hAnsi="Poppins" w:cs="Poppins"/>
                <w:b/>
                <w:bCs/>
                <w:sz w:val="20"/>
                <w:szCs w:val="20"/>
              </w:rPr>
              <w:t>INPUTS</w:t>
            </w:r>
          </w:p>
        </w:tc>
        <w:tc>
          <w:tcPr>
            <w:tcW w:w="450" w:type="dxa"/>
            <w:vAlign w:val="center"/>
          </w:tcPr>
          <w:p w14:paraId="75DDE215" w14:textId="584C4199" w:rsidR="00711C7A" w:rsidRPr="007270F3" w:rsidRDefault="00711C7A" w:rsidP="00134AA1">
            <w:pPr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7270F3">
              <w:rPr>
                <w:rFonts w:ascii="Poppins" w:hAnsi="Poppins" w:cs="Poppins"/>
                <w:b/>
                <w:noProof/>
                <w:color w:val="2B579A"/>
                <w:sz w:val="20"/>
                <w:szCs w:val="20"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766795" behindDoc="0" locked="0" layoutInCell="1" allowOverlap="1" wp14:anchorId="4F01D8D2" wp14:editId="6A0B50A6">
                      <wp:simplePos x="0" y="0"/>
                      <wp:positionH relativeFrom="column">
                        <wp:posOffset>-61756</wp:posOffset>
                      </wp:positionH>
                      <wp:positionV relativeFrom="paragraph">
                        <wp:posOffset>103429</wp:posOffset>
                      </wp:positionV>
                      <wp:extent cx="224790" cy="161764"/>
                      <wp:effectExtent l="0" t="19050" r="41910" b="29210"/>
                      <wp:wrapNone/>
                      <wp:docPr id="1586880869" name="Arrow: Right 15868808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790" cy="161764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05223F"/>
                              </a:solidFill>
                              <a:ln>
                                <a:solidFill>
                                  <a:srgbClr val="05223F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8A61CD" id="Arrow: Right 1586880869" o:spid="_x0000_s1026" type="#_x0000_t13" style="position:absolute;margin-left:-4.85pt;margin-top:8.15pt;width:17.7pt;height:12.75pt;z-index:25176679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" adj="13828" fillcolor="#05223f" strokecolor="#05223f" strokeweight="1pt"/>
                  </w:pict>
                </mc:Fallback>
              </mc:AlternateContent>
            </w:r>
          </w:p>
        </w:tc>
        <w:tc>
          <w:tcPr>
            <w:tcW w:w="2880" w:type="dxa"/>
            <w:shd w:val="clear" w:color="auto" w:fill="623978"/>
            <w:vAlign w:val="center"/>
          </w:tcPr>
          <w:p w14:paraId="207A95E9" w14:textId="22AD8541" w:rsidR="00711C7A" w:rsidRPr="007270F3" w:rsidRDefault="00711C7A" w:rsidP="00134AA1">
            <w:pPr>
              <w:jc w:val="center"/>
              <w:rPr>
                <w:rFonts w:ascii="Poppins" w:hAnsi="Poppins" w:cs="Poppins"/>
                <w:b/>
                <w:bCs/>
                <w:color w:val="FFFFFF" w:themeColor="background1"/>
                <w:sz w:val="20"/>
                <w:szCs w:val="20"/>
              </w:rPr>
            </w:pPr>
            <w:r w:rsidRPr="007270F3">
              <w:rPr>
                <w:rFonts w:ascii="Poppins" w:hAnsi="Poppins" w:cs="Poppins"/>
                <w:b/>
                <w:bCs/>
                <w:color w:val="FFFFFF" w:themeColor="background1"/>
                <w:sz w:val="20"/>
                <w:szCs w:val="20"/>
              </w:rPr>
              <w:t>ACTIVITIES</w:t>
            </w:r>
          </w:p>
        </w:tc>
        <w:tc>
          <w:tcPr>
            <w:tcW w:w="450" w:type="dxa"/>
            <w:vAlign w:val="center"/>
          </w:tcPr>
          <w:p w14:paraId="13DEC9A3" w14:textId="157EB8EE" w:rsidR="00711C7A" w:rsidRPr="007270F3" w:rsidRDefault="00711C7A" w:rsidP="00134AA1">
            <w:pPr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7270F3">
              <w:rPr>
                <w:rFonts w:ascii="Poppins" w:hAnsi="Poppins" w:cs="Poppins"/>
                <w:b/>
                <w:noProof/>
                <w:color w:val="2B579A"/>
                <w:sz w:val="20"/>
                <w:szCs w:val="20"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767819" behindDoc="0" locked="0" layoutInCell="1" allowOverlap="1" wp14:anchorId="3989521C" wp14:editId="11542ACA">
                      <wp:simplePos x="0" y="0"/>
                      <wp:positionH relativeFrom="column">
                        <wp:posOffset>-31750</wp:posOffset>
                      </wp:positionH>
                      <wp:positionV relativeFrom="paragraph">
                        <wp:posOffset>107315</wp:posOffset>
                      </wp:positionV>
                      <wp:extent cx="224790" cy="149225"/>
                      <wp:effectExtent l="0" t="19050" r="41910" b="41275"/>
                      <wp:wrapNone/>
                      <wp:docPr id="1213070798" name="Arrow: Right 12130707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790" cy="149225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623978"/>
                              </a:solidFill>
                              <a:ln>
                                <a:solidFill>
                                  <a:srgbClr val="623978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359558" id="Arrow: Right 1213070798" o:spid="_x0000_s1026" type="#_x0000_t13" style="position:absolute;margin-left:-2.5pt;margin-top:8.45pt;width:17.7pt;height:11.75pt;z-index:2517678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" adj="14431" fillcolor="#623978" strokecolor="#623978" strokeweight="1pt"/>
                  </w:pict>
                </mc:Fallback>
              </mc:AlternateContent>
            </w:r>
          </w:p>
        </w:tc>
        <w:tc>
          <w:tcPr>
            <w:tcW w:w="2520" w:type="dxa"/>
            <w:shd w:val="clear" w:color="auto" w:fill="BA2029"/>
            <w:vAlign w:val="center"/>
          </w:tcPr>
          <w:p w14:paraId="19D5DC45" w14:textId="45FF0F4E" w:rsidR="00711C7A" w:rsidRPr="007270F3" w:rsidRDefault="00711C7A" w:rsidP="00134AA1">
            <w:pPr>
              <w:jc w:val="center"/>
              <w:rPr>
                <w:rFonts w:ascii="Poppins" w:hAnsi="Poppins" w:cs="Poppins"/>
                <w:b/>
                <w:bCs/>
                <w:color w:val="FFFFFF" w:themeColor="background1"/>
                <w:sz w:val="20"/>
                <w:szCs w:val="20"/>
              </w:rPr>
            </w:pPr>
            <w:r w:rsidRPr="007270F3">
              <w:rPr>
                <w:rFonts w:ascii="Poppins" w:hAnsi="Poppins" w:cs="Poppins"/>
                <w:b/>
                <w:bCs/>
                <w:color w:val="FFFFFF" w:themeColor="background1"/>
                <w:sz w:val="20"/>
                <w:szCs w:val="20"/>
              </w:rPr>
              <w:t>OUTPUTS</w:t>
            </w:r>
          </w:p>
        </w:tc>
        <w:tc>
          <w:tcPr>
            <w:tcW w:w="450" w:type="dxa"/>
            <w:vAlign w:val="center"/>
          </w:tcPr>
          <w:p w14:paraId="1B1E78F2" w14:textId="64FB0724" w:rsidR="00711C7A" w:rsidRPr="007270F3" w:rsidRDefault="00711C7A" w:rsidP="00134AA1">
            <w:pPr>
              <w:jc w:val="center"/>
              <w:rPr>
                <w:rFonts w:ascii="Poppins" w:hAnsi="Poppins" w:cs="Poppins"/>
                <w:b/>
                <w:noProof/>
                <w:color w:val="2B579A"/>
                <w:sz w:val="20"/>
                <w:szCs w:val="20"/>
                <w:shd w:val="clear" w:color="auto" w:fill="E6E6E6"/>
              </w:rPr>
            </w:pPr>
            <w:r w:rsidRPr="007270F3">
              <w:rPr>
                <w:rFonts w:ascii="Poppins" w:hAnsi="Poppins" w:cs="Poppins"/>
                <w:b/>
                <w:noProof/>
                <w:color w:val="2B579A"/>
                <w:sz w:val="20"/>
                <w:szCs w:val="20"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768843" behindDoc="0" locked="0" layoutInCell="1" allowOverlap="1" wp14:anchorId="34E49587" wp14:editId="6065A751">
                      <wp:simplePos x="0" y="0"/>
                      <wp:positionH relativeFrom="column">
                        <wp:posOffset>-39370</wp:posOffset>
                      </wp:positionH>
                      <wp:positionV relativeFrom="paragraph">
                        <wp:posOffset>13970</wp:posOffset>
                      </wp:positionV>
                      <wp:extent cx="167640" cy="133350"/>
                      <wp:effectExtent l="0" t="19050" r="41910" b="38100"/>
                      <wp:wrapNone/>
                      <wp:docPr id="1904304332" name="Arrow: Right 19043043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7640" cy="13335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BA2029"/>
                              </a:solidFill>
                              <a:ln>
                                <a:solidFill>
                                  <a:srgbClr val="BA2029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B42A7D" id="Arrow: Right 1904304332" o:spid="_x0000_s1026" type="#_x0000_t13" style="position:absolute;margin-left:-3.1pt;margin-top:1.1pt;width:13.2pt;height:10.5pt;z-index:2517688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" adj="13009" fillcolor="#ba2029" strokecolor="#ba2029" strokeweight="1pt"/>
                  </w:pict>
                </mc:Fallback>
              </mc:AlternateContent>
            </w:r>
          </w:p>
        </w:tc>
        <w:tc>
          <w:tcPr>
            <w:tcW w:w="2340" w:type="dxa"/>
            <w:shd w:val="clear" w:color="auto" w:fill="9CC2E5" w:themeFill="accent5" w:themeFillTint="99"/>
            <w:vAlign w:val="center"/>
          </w:tcPr>
          <w:p w14:paraId="10E13293" w14:textId="25A239D6" w:rsidR="00711C7A" w:rsidRPr="007270F3" w:rsidRDefault="00711C7A" w:rsidP="00134AA1">
            <w:pPr>
              <w:jc w:val="center"/>
              <w:rPr>
                <w:rFonts w:ascii="Poppins" w:hAnsi="Poppins" w:cs="Poppins"/>
                <w:b/>
                <w:noProof/>
                <w:color w:val="2B579A"/>
                <w:sz w:val="20"/>
                <w:szCs w:val="20"/>
                <w:shd w:val="clear" w:color="auto" w:fill="E6E6E6"/>
              </w:rPr>
            </w:pPr>
            <w:r>
              <w:rPr>
                <w:rFonts w:ascii="Poppins" w:hAnsi="Poppins" w:cs="Poppins"/>
                <w:b/>
                <w:bCs/>
                <w:color w:val="FFFFFF" w:themeColor="background1"/>
                <w:sz w:val="20"/>
                <w:szCs w:val="20"/>
              </w:rPr>
              <w:t>SHORT-TERM OUTCOMES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3AED660" w14:textId="11567A68" w:rsidR="00711C7A" w:rsidRPr="007270F3" w:rsidRDefault="00711C7A" w:rsidP="00134AA1">
            <w:pPr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7270F3">
              <w:rPr>
                <w:rFonts w:ascii="Poppins" w:hAnsi="Poppins" w:cs="Poppins"/>
                <w:b/>
                <w:noProof/>
                <w:color w:val="2B579A"/>
                <w:sz w:val="20"/>
                <w:szCs w:val="20"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774987" behindDoc="0" locked="0" layoutInCell="1" allowOverlap="1" wp14:anchorId="3DA29B2F" wp14:editId="36D0B0CF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127000</wp:posOffset>
                      </wp:positionV>
                      <wp:extent cx="224790" cy="137795"/>
                      <wp:effectExtent l="0" t="19050" r="41910" b="33655"/>
                      <wp:wrapNone/>
                      <wp:docPr id="357141607" name="Arrow: Right 3571416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790" cy="137795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accent5">
                                  <a:lumMod val="60000"/>
                                  <a:lumOff val="40000"/>
                                </a:schemeClr>
                              </a:solidFill>
                              <a:ln>
                                <a:solidFill>
                                  <a:schemeClr val="accent5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985F44" id="Arrow: Right 357141607" o:spid="_x0000_s1026" type="#_x0000_t13" style="position:absolute;margin-left:-.25pt;margin-top:10pt;width:17.7pt;height:10.85pt;z-index:2517749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" adj="14980" fillcolor="#9cc2e5 [1944]" strokecolor="#9cc2e5 [1944]" strokeweight="1pt"/>
                  </w:pict>
                </mc:Fallback>
              </mc:AlternateContent>
            </w:r>
          </w:p>
        </w:tc>
        <w:tc>
          <w:tcPr>
            <w:tcW w:w="2610" w:type="dxa"/>
            <w:shd w:val="clear" w:color="auto" w:fill="2E74B5" w:themeFill="accent5" w:themeFillShade="BF"/>
            <w:vAlign w:val="center"/>
          </w:tcPr>
          <w:p w14:paraId="3C7007A0" w14:textId="1A50FD96" w:rsidR="00711C7A" w:rsidRPr="007270F3" w:rsidRDefault="00711C7A" w:rsidP="00134AA1">
            <w:pPr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>
              <w:rPr>
                <w:rFonts w:ascii="Poppins" w:hAnsi="Poppins" w:cs="Poppins"/>
                <w:b/>
                <w:bCs/>
                <w:color w:val="FFFFFF" w:themeColor="background1"/>
                <w:sz w:val="20"/>
                <w:szCs w:val="20"/>
              </w:rPr>
              <w:t>MID-TERM OUTCOMES</w:t>
            </w:r>
          </w:p>
        </w:tc>
        <w:tc>
          <w:tcPr>
            <w:tcW w:w="540" w:type="dxa"/>
            <w:vAlign w:val="center"/>
          </w:tcPr>
          <w:p w14:paraId="7607F591" w14:textId="2323E4F7" w:rsidR="00711C7A" w:rsidRPr="007270F3" w:rsidRDefault="00711C7A" w:rsidP="00134AA1">
            <w:pPr>
              <w:jc w:val="center"/>
              <w:rPr>
                <w:rFonts w:ascii="Poppins" w:hAnsi="Poppins" w:cs="Poppins"/>
                <w:b/>
                <w:bCs/>
                <w:sz w:val="20"/>
                <w:szCs w:val="20"/>
              </w:rPr>
            </w:pPr>
            <w:r w:rsidRPr="007270F3">
              <w:rPr>
                <w:rFonts w:ascii="Poppins" w:hAnsi="Poppins" w:cs="Poppins"/>
                <w:b/>
                <w:noProof/>
                <w:color w:val="2B579A"/>
                <w:sz w:val="20"/>
                <w:szCs w:val="20"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769867" behindDoc="0" locked="0" layoutInCell="1" allowOverlap="1" wp14:anchorId="523686C2" wp14:editId="0404ACD0">
                      <wp:simplePos x="0" y="0"/>
                      <wp:positionH relativeFrom="column">
                        <wp:posOffset>-10795</wp:posOffset>
                      </wp:positionH>
                      <wp:positionV relativeFrom="paragraph">
                        <wp:posOffset>92075</wp:posOffset>
                      </wp:positionV>
                      <wp:extent cx="224790" cy="137795"/>
                      <wp:effectExtent l="0" t="19050" r="41910" b="33655"/>
                      <wp:wrapNone/>
                      <wp:docPr id="150748586" name="Arrow: Right 1507485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790" cy="137795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ln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BAA58F" id="Arrow: Right 150748586" o:spid="_x0000_s1026" type="#_x0000_t13" style="position:absolute;margin-left:-.85pt;margin-top:7.25pt;width:17.7pt;height:10.85pt;z-index:2517698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" adj="14980" fillcolor="#2e74b5 [2408]" strokecolor="#2e74b5 [2408]" strokeweight="1pt"/>
                  </w:pict>
                </mc:Fallback>
              </mc:AlternateContent>
            </w:r>
          </w:p>
        </w:tc>
        <w:tc>
          <w:tcPr>
            <w:tcW w:w="2430" w:type="dxa"/>
            <w:shd w:val="clear" w:color="auto" w:fill="1F4E79" w:themeFill="accent5" w:themeFillShade="80"/>
            <w:vAlign w:val="center"/>
          </w:tcPr>
          <w:p w14:paraId="30E166AF" w14:textId="49E8A62B" w:rsidR="00711C7A" w:rsidRPr="007270F3" w:rsidRDefault="00711C7A" w:rsidP="00134AA1">
            <w:pPr>
              <w:jc w:val="center"/>
              <w:rPr>
                <w:rFonts w:ascii="Poppins" w:hAnsi="Poppins" w:cs="Poppins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Poppins" w:hAnsi="Poppins" w:cs="Poppins"/>
                <w:b/>
                <w:bCs/>
                <w:color w:val="FFFFFF" w:themeColor="background1"/>
                <w:sz w:val="20"/>
                <w:szCs w:val="20"/>
              </w:rPr>
              <w:t>LONG-TERM OUTCOMES (IMPACT)</w:t>
            </w:r>
          </w:p>
        </w:tc>
      </w:tr>
      <w:tr w:rsidR="00711C7A" w:rsidRPr="00D9073D" w14:paraId="2689C3C0" w14:textId="77777777" w:rsidTr="001F492E">
        <w:trPr>
          <w:trHeight w:val="337"/>
        </w:trPr>
        <w:tc>
          <w:tcPr>
            <w:tcW w:w="1530" w:type="dxa"/>
          </w:tcPr>
          <w:p w14:paraId="4CA4B09E" w14:textId="77777777" w:rsidR="00711C7A" w:rsidRPr="007001FB" w:rsidRDefault="00711C7A" w:rsidP="00134AA1">
            <w:pPr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450" w:type="dxa"/>
          </w:tcPr>
          <w:p w14:paraId="506F7B1C" w14:textId="77777777" w:rsidR="00711C7A" w:rsidRPr="007001FB" w:rsidRDefault="00711C7A" w:rsidP="00134AA1">
            <w:pPr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2340" w:type="dxa"/>
          </w:tcPr>
          <w:p w14:paraId="2582128C" w14:textId="007CD7CD" w:rsidR="00711C7A" w:rsidRPr="007001FB" w:rsidRDefault="00711C7A" w:rsidP="00134AA1">
            <w:pPr>
              <w:rPr>
                <w:rFonts w:ascii="Poppins" w:hAnsi="Poppins" w:cs="Poppins"/>
                <w:sz w:val="16"/>
                <w:szCs w:val="16"/>
              </w:rPr>
            </w:pPr>
          </w:p>
        </w:tc>
        <w:tc>
          <w:tcPr>
            <w:tcW w:w="450" w:type="dxa"/>
          </w:tcPr>
          <w:p w14:paraId="4AD88B52" w14:textId="5C27F817" w:rsidR="00711C7A" w:rsidRPr="007001FB" w:rsidRDefault="00711C7A" w:rsidP="00134AA1">
            <w:pPr>
              <w:rPr>
                <w:rFonts w:ascii="Poppins" w:hAnsi="Poppins" w:cs="Poppins"/>
                <w:sz w:val="16"/>
                <w:szCs w:val="16"/>
              </w:rPr>
            </w:pPr>
            <w:r w:rsidRPr="007270F3">
              <w:rPr>
                <w:rFonts w:ascii="Poppins" w:hAnsi="Poppins" w:cs="Poppins"/>
                <w:b/>
                <w:noProof/>
                <w:color w:val="2B579A"/>
                <w:sz w:val="20"/>
                <w:szCs w:val="20"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772939" behindDoc="0" locked="0" layoutInCell="1" allowOverlap="1" wp14:anchorId="046570C9" wp14:editId="6F48E650">
                      <wp:simplePos x="0" y="0"/>
                      <wp:positionH relativeFrom="column">
                        <wp:posOffset>-64590</wp:posOffset>
                      </wp:positionH>
                      <wp:positionV relativeFrom="paragraph">
                        <wp:posOffset>298990</wp:posOffset>
                      </wp:positionV>
                      <wp:extent cx="225188" cy="149538"/>
                      <wp:effectExtent l="19050" t="19050" r="22860" b="41275"/>
                      <wp:wrapNone/>
                      <wp:docPr id="578080902" name="Arrow: Right 5780809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225188" cy="149538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623978"/>
                              </a:solidFill>
                              <a:ln>
                                <a:solidFill>
                                  <a:srgbClr val="623978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2F829E" id="Arrow: Right 578080902" o:spid="_x0000_s1026" type="#_x0000_t13" style="position:absolute;margin-left:-5.1pt;margin-top:23.55pt;width:17.75pt;height:11.75pt;rotation:180;z-index:25177293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" adj="14428" fillcolor="#623978" strokecolor="#623978" strokeweight="1pt"/>
                  </w:pict>
                </mc:Fallback>
              </mc:AlternateContent>
            </w:r>
          </w:p>
        </w:tc>
        <w:tc>
          <w:tcPr>
            <w:tcW w:w="2880" w:type="dxa"/>
            <w:shd w:val="clear" w:color="auto" w:fill="D7D7D1"/>
          </w:tcPr>
          <w:p w14:paraId="0A0E5350" w14:textId="7C6929F0" w:rsidR="00711C7A" w:rsidRPr="00F66587" w:rsidRDefault="00711C7A" w:rsidP="00134AA1">
            <w:pPr>
              <w:rPr>
                <w:rFonts w:ascii="Poppins" w:hAnsi="Poppins" w:cs="Poppins"/>
                <w:sz w:val="16"/>
                <w:szCs w:val="16"/>
              </w:rPr>
            </w:pPr>
            <w:r>
              <w:rPr>
                <w:rFonts w:ascii="Poppins" w:hAnsi="Poppins" w:cs="Poppins"/>
                <w:b/>
                <w:bCs/>
                <w:sz w:val="16"/>
                <w:szCs w:val="16"/>
              </w:rPr>
              <w:t>HOW</w:t>
            </w:r>
            <w:r>
              <w:rPr>
                <w:rFonts w:ascii="Poppins" w:hAnsi="Poppins" w:cs="Poppins"/>
                <w:sz w:val="16"/>
                <w:szCs w:val="16"/>
              </w:rPr>
              <w:t xml:space="preserve"> will we be able to deliver the activities to provide the measurable services or deliverables needed to change the </w:t>
            </w:r>
            <w:r w:rsidRPr="007001FB">
              <w:rPr>
                <w:rFonts w:ascii="Poppins" w:hAnsi="Poppins" w:cs="Poppins"/>
                <w:sz w:val="16"/>
                <w:szCs w:val="16"/>
              </w:rPr>
              <w:t>behavior, knowledge, skills, or status</w:t>
            </w:r>
            <w:r>
              <w:rPr>
                <w:rFonts w:ascii="Poppins" w:hAnsi="Poppins" w:cs="Poppins"/>
                <w:sz w:val="16"/>
                <w:szCs w:val="16"/>
              </w:rPr>
              <w:t xml:space="preserve"> of those we serve?</w:t>
            </w:r>
          </w:p>
        </w:tc>
        <w:tc>
          <w:tcPr>
            <w:tcW w:w="450" w:type="dxa"/>
          </w:tcPr>
          <w:p w14:paraId="086F498D" w14:textId="4D50DD72" w:rsidR="00711C7A" w:rsidRPr="007001FB" w:rsidRDefault="00AF0F5D" w:rsidP="00134AA1">
            <w:pPr>
              <w:rPr>
                <w:rFonts w:ascii="Poppins" w:hAnsi="Poppins" w:cs="Poppins"/>
                <w:sz w:val="16"/>
                <w:szCs w:val="16"/>
              </w:rPr>
            </w:pPr>
            <w:r w:rsidRPr="00030863">
              <w:rPr>
                <w:rFonts w:ascii="Poppins" w:hAnsi="Poppins" w:cs="Poppins"/>
                <w:b/>
                <w:noProof/>
                <w:color w:val="2B579A"/>
                <w:sz w:val="18"/>
                <w:szCs w:val="18"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765771" behindDoc="0" locked="0" layoutInCell="1" allowOverlap="1" wp14:anchorId="56E3C0F4" wp14:editId="2CB65194">
                      <wp:simplePos x="0" y="0"/>
                      <wp:positionH relativeFrom="column">
                        <wp:posOffset>-35560</wp:posOffset>
                      </wp:positionH>
                      <wp:positionV relativeFrom="paragraph">
                        <wp:posOffset>542925</wp:posOffset>
                      </wp:positionV>
                      <wp:extent cx="224790" cy="151130"/>
                      <wp:effectExtent l="19050" t="19050" r="22860" b="39370"/>
                      <wp:wrapNone/>
                      <wp:docPr id="277659116" name="Arrow: Right 2776591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224790" cy="15113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BA2029"/>
                              </a:solidFill>
                              <a:ln>
                                <a:solidFill>
                                  <a:srgbClr val="BA2029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9794C2" id="Arrow: Right 277659116" o:spid="_x0000_s1026" type="#_x0000_t13" style="position:absolute;margin-left:-2.8pt;margin-top:42.75pt;width:17.7pt;height:11.9pt;rotation:180;z-index:2517657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" adj="14339" fillcolor="#ba2029" strokecolor="#ba2029" strokeweight="1pt"/>
                  </w:pict>
                </mc:Fallback>
              </mc:AlternateContent>
            </w:r>
          </w:p>
        </w:tc>
        <w:tc>
          <w:tcPr>
            <w:tcW w:w="2520" w:type="dxa"/>
            <w:shd w:val="clear" w:color="auto" w:fill="D7D7D1"/>
          </w:tcPr>
          <w:p w14:paraId="629EDE5B" w14:textId="49BFE3EB" w:rsidR="00711C7A" w:rsidRPr="007001FB" w:rsidRDefault="00711C7A" w:rsidP="00134AA1">
            <w:pPr>
              <w:rPr>
                <w:rFonts w:ascii="Poppins" w:hAnsi="Poppins" w:cs="Poppins"/>
                <w:sz w:val="16"/>
                <w:szCs w:val="16"/>
              </w:rPr>
            </w:pPr>
            <w:r>
              <w:rPr>
                <w:rFonts w:ascii="Poppins" w:hAnsi="Poppins" w:cs="Poppins"/>
                <w:b/>
                <w:bCs/>
                <w:sz w:val="16"/>
                <w:szCs w:val="16"/>
              </w:rPr>
              <w:t>HOW</w:t>
            </w:r>
            <w:r>
              <w:rPr>
                <w:rFonts w:ascii="Poppins" w:hAnsi="Poppins" w:cs="Poppins"/>
                <w:sz w:val="16"/>
                <w:szCs w:val="16"/>
              </w:rPr>
              <w:t xml:space="preserve"> will we provide the measurable services or deliverables needed to change the </w:t>
            </w:r>
            <w:r w:rsidRPr="007001FB">
              <w:rPr>
                <w:rFonts w:ascii="Poppins" w:hAnsi="Poppins" w:cs="Poppins"/>
                <w:sz w:val="16"/>
                <w:szCs w:val="16"/>
              </w:rPr>
              <w:t>behavior, knowledge, skills, or status</w:t>
            </w:r>
            <w:r>
              <w:rPr>
                <w:rFonts w:ascii="Poppins" w:hAnsi="Poppins" w:cs="Poppins"/>
                <w:sz w:val="16"/>
                <w:szCs w:val="16"/>
              </w:rPr>
              <w:t xml:space="preserve"> of those we serve?</w:t>
            </w:r>
          </w:p>
        </w:tc>
        <w:tc>
          <w:tcPr>
            <w:tcW w:w="450" w:type="dxa"/>
          </w:tcPr>
          <w:p w14:paraId="50CD626F" w14:textId="2895C979" w:rsidR="00711C7A" w:rsidRPr="007270F3" w:rsidRDefault="00711C7A" w:rsidP="00134AA1">
            <w:pPr>
              <w:rPr>
                <w:rFonts w:ascii="Poppins" w:hAnsi="Poppins" w:cs="Poppins"/>
                <w:b/>
                <w:noProof/>
                <w:color w:val="2B579A"/>
                <w:sz w:val="20"/>
                <w:szCs w:val="20"/>
                <w:shd w:val="clear" w:color="auto" w:fill="E6E6E6"/>
              </w:rPr>
            </w:pPr>
            <w:r w:rsidRPr="007270F3">
              <w:rPr>
                <w:rFonts w:ascii="Poppins" w:hAnsi="Poppins" w:cs="Poppins"/>
                <w:b/>
                <w:noProof/>
                <w:color w:val="2B579A"/>
                <w:sz w:val="20"/>
                <w:szCs w:val="20"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771915" behindDoc="0" locked="0" layoutInCell="1" allowOverlap="1" wp14:anchorId="51E50EF3" wp14:editId="277179A1">
                      <wp:simplePos x="0" y="0"/>
                      <wp:positionH relativeFrom="column">
                        <wp:posOffset>-22197</wp:posOffset>
                      </wp:positionH>
                      <wp:positionV relativeFrom="paragraph">
                        <wp:posOffset>435555</wp:posOffset>
                      </wp:positionV>
                      <wp:extent cx="180975" cy="137796"/>
                      <wp:effectExtent l="19050" t="19050" r="28575" b="33655"/>
                      <wp:wrapNone/>
                      <wp:docPr id="436071690" name="Arrow: Right 4360716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180975" cy="137796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accent5">
                                  <a:lumMod val="60000"/>
                                  <a:lumOff val="40000"/>
                                </a:schemeClr>
                              </a:solidFill>
                              <a:ln>
                                <a:solidFill>
                                  <a:schemeClr val="accent5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B3D488" id="Arrow: Right 436071690" o:spid="_x0000_s1026" type="#_x0000_t13" style="position:absolute;margin-left:-1.75pt;margin-top:34.3pt;width:14.25pt;height:10.85pt;rotation:180;z-index:2517719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" adj="13377" fillcolor="#9cc2e5 [1944]" strokecolor="#9cc2e5 [1944]" strokeweight="1pt"/>
                  </w:pict>
                </mc:Fallback>
              </mc:AlternateContent>
            </w:r>
          </w:p>
        </w:tc>
        <w:tc>
          <w:tcPr>
            <w:tcW w:w="2340" w:type="dxa"/>
            <w:shd w:val="clear" w:color="auto" w:fill="D7D7D1"/>
          </w:tcPr>
          <w:p w14:paraId="6E1FA1B5" w14:textId="1F7B15AE" w:rsidR="00711C7A" w:rsidRPr="007270F3" w:rsidRDefault="00711C7A" w:rsidP="00134AA1">
            <w:pPr>
              <w:rPr>
                <w:rFonts w:ascii="Poppins" w:hAnsi="Poppins" w:cs="Poppins"/>
                <w:b/>
                <w:noProof/>
                <w:color w:val="2B579A"/>
                <w:sz w:val="20"/>
                <w:szCs w:val="20"/>
                <w:shd w:val="clear" w:color="auto" w:fill="E6E6E6"/>
              </w:rPr>
            </w:pPr>
            <w:r>
              <w:rPr>
                <w:rFonts w:ascii="Poppins" w:hAnsi="Poppins" w:cs="Poppins"/>
                <w:b/>
                <w:bCs/>
                <w:sz w:val="16"/>
                <w:szCs w:val="16"/>
              </w:rPr>
              <w:t>HOW</w:t>
            </w:r>
            <w:r>
              <w:rPr>
                <w:rFonts w:ascii="Poppins" w:hAnsi="Poppins" w:cs="Poppins"/>
                <w:sz w:val="16"/>
                <w:szCs w:val="16"/>
              </w:rPr>
              <w:t xml:space="preserve"> will we change the </w:t>
            </w:r>
            <w:r w:rsidRPr="007C38E8">
              <w:rPr>
                <w:rFonts w:ascii="Poppins" w:hAnsi="Poppins" w:cs="Poppins"/>
                <w:b/>
                <w:bCs/>
                <w:sz w:val="16"/>
                <w:szCs w:val="16"/>
              </w:rPr>
              <w:t>knowledge</w:t>
            </w:r>
            <w:r w:rsidRPr="007001FB">
              <w:rPr>
                <w:rFonts w:ascii="Poppins" w:hAnsi="Poppins" w:cs="Poppins"/>
                <w:sz w:val="16"/>
                <w:szCs w:val="16"/>
              </w:rPr>
              <w:t xml:space="preserve">, </w:t>
            </w:r>
            <w:r>
              <w:rPr>
                <w:rFonts w:ascii="Poppins" w:hAnsi="Poppins" w:cs="Poppins"/>
                <w:sz w:val="16"/>
                <w:szCs w:val="16"/>
              </w:rPr>
              <w:t xml:space="preserve">attitudes, </w:t>
            </w:r>
            <w:r w:rsidRPr="004070AA">
              <w:rPr>
                <w:rFonts w:ascii="Poppins" w:hAnsi="Poppins" w:cs="Poppins"/>
                <w:b/>
                <w:bCs/>
                <w:sz w:val="16"/>
                <w:szCs w:val="16"/>
              </w:rPr>
              <w:t>skills</w:t>
            </w:r>
            <w:r w:rsidRPr="007001FB">
              <w:rPr>
                <w:rFonts w:ascii="Poppins" w:hAnsi="Poppins" w:cs="Poppins"/>
                <w:sz w:val="16"/>
                <w:szCs w:val="16"/>
              </w:rPr>
              <w:t xml:space="preserve">, </w:t>
            </w:r>
            <w:r>
              <w:rPr>
                <w:rFonts w:ascii="Poppins" w:hAnsi="Poppins" w:cs="Poppins"/>
                <w:sz w:val="16"/>
                <w:szCs w:val="16"/>
              </w:rPr>
              <w:t>and opinions of those we serve?</w:t>
            </w:r>
          </w:p>
        </w:tc>
        <w:tc>
          <w:tcPr>
            <w:tcW w:w="540" w:type="dxa"/>
          </w:tcPr>
          <w:p w14:paraId="70F6F320" w14:textId="5032D61E" w:rsidR="00711C7A" w:rsidRPr="007001FB" w:rsidRDefault="00AF0F5D" w:rsidP="00134AA1">
            <w:pPr>
              <w:rPr>
                <w:rFonts w:ascii="Poppins" w:hAnsi="Poppins" w:cs="Poppins"/>
                <w:sz w:val="16"/>
                <w:szCs w:val="16"/>
              </w:rPr>
            </w:pPr>
            <w:r w:rsidRPr="007270F3">
              <w:rPr>
                <w:rFonts w:ascii="Poppins" w:hAnsi="Poppins" w:cs="Poppins"/>
                <w:b/>
                <w:noProof/>
                <w:color w:val="2B579A"/>
                <w:sz w:val="20"/>
                <w:szCs w:val="20"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777035" behindDoc="0" locked="0" layoutInCell="1" allowOverlap="1" wp14:anchorId="494D158A" wp14:editId="668DD471">
                      <wp:simplePos x="0" y="0"/>
                      <wp:positionH relativeFrom="column">
                        <wp:posOffset>22252</wp:posOffset>
                      </wp:positionH>
                      <wp:positionV relativeFrom="paragraph">
                        <wp:posOffset>431911</wp:posOffset>
                      </wp:positionV>
                      <wp:extent cx="180975" cy="137796"/>
                      <wp:effectExtent l="19050" t="19050" r="28575" b="33655"/>
                      <wp:wrapNone/>
                      <wp:docPr id="1676942881" name="Arrow: Right 16769428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180975" cy="137796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ln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E50578" id="Arrow: Right 1676942881" o:spid="_x0000_s1026" type="#_x0000_t13" style="position:absolute;margin-left:1.75pt;margin-top:34pt;width:14.25pt;height:10.85pt;rotation:180;z-index:2517770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" adj="13377" fillcolor="#2e74b5 [2408]" strokecolor="#2e74b5 [2408]" strokeweight="1pt"/>
                  </w:pict>
                </mc:Fallback>
              </mc:AlternateContent>
            </w:r>
          </w:p>
        </w:tc>
        <w:tc>
          <w:tcPr>
            <w:tcW w:w="2610" w:type="dxa"/>
            <w:shd w:val="clear" w:color="auto" w:fill="D7D7D1"/>
          </w:tcPr>
          <w:p w14:paraId="03C52F0A" w14:textId="39081269" w:rsidR="00711C7A" w:rsidRPr="007001FB" w:rsidRDefault="00711C7A" w:rsidP="00134AA1">
            <w:pPr>
              <w:rPr>
                <w:rFonts w:ascii="Poppins" w:hAnsi="Poppins" w:cs="Poppins"/>
                <w:sz w:val="16"/>
                <w:szCs w:val="16"/>
              </w:rPr>
            </w:pPr>
            <w:r>
              <w:rPr>
                <w:rFonts w:ascii="Poppins" w:hAnsi="Poppins" w:cs="Poppins"/>
                <w:b/>
                <w:bCs/>
                <w:sz w:val="16"/>
                <w:szCs w:val="16"/>
              </w:rPr>
              <w:t>HOW</w:t>
            </w:r>
            <w:r>
              <w:rPr>
                <w:rFonts w:ascii="Poppins" w:hAnsi="Poppins" w:cs="Poppins"/>
                <w:sz w:val="16"/>
                <w:szCs w:val="16"/>
              </w:rPr>
              <w:t xml:space="preserve"> will we change the </w:t>
            </w:r>
            <w:r w:rsidRPr="003C61F2">
              <w:rPr>
                <w:rFonts w:ascii="Poppins" w:hAnsi="Poppins" w:cs="Poppins"/>
                <w:b/>
                <w:bCs/>
                <w:sz w:val="16"/>
                <w:szCs w:val="16"/>
              </w:rPr>
              <w:t>behavior</w:t>
            </w:r>
            <w:r>
              <w:rPr>
                <w:rFonts w:ascii="Poppins" w:hAnsi="Poppins" w:cs="Poppins"/>
                <w:sz w:val="16"/>
                <w:szCs w:val="16"/>
              </w:rPr>
              <w:t xml:space="preserve"> </w:t>
            </w:r>
            <w:r w:rsidRPr="007001FB">
              <w:rPr>
                <w:rFonts w:ascii="Poppins" w:hAnsi="Poppins" w:cs="Poppins"/>
                <w:sz w:val="16"/>
                <w:szCs w:val="16"/>
              </w:rPr>
              <w:t xml:space="preserve">or </w:t>
            </w:r>
            <w:r w:rsidRPr="003C61F2">
              <w:rPr>
                <w:rFonts w:ascii="Poppins" w:hAnsi="Poppins" w:cs="Poppins"/>
                <w:sz w:val="16"/>
                <w:szCs w:val="16"/>
              </w:rPr>
              <w:t>action</w:t>
            </w:r>
            <w:r>
              <w:rPr>
                <w:rFonts w:ascii="Poppins" w:hAnsi="Poppins" w:cs="Poppins"/>
                <w:sz w:val="16"/>
                <w:szCs w:val="16"/>
              </w:rPr>
              <w:t xml:space="preserve"> of those we serve?</w:t>
            </w:r>
          </w:p>
        </w:tc>
        <w:tc>
          <w:tcPr>
            <w:tcW w:w="540" w:type="dxa"/>
            <w:vAlign w:val="center"/>
          </w:tcPr>
          <w:p w14:paraId="7488A411" w14:textId="058BE848" w:rsidR="00711C7A" w:rsidRPr="007001FB" w:rsidRDefault="00711C7A" w:rsidP="00134AA1">
            <w:pPr>
              <w:rPr>
                <w:rFonts w:ascii="Poppins" w:hAnsi="Poppins" w:cs="Poppins"/>
                <w:sz w:val="16"/>
                <w:szCs w:val="16"/>
              </w:rPr>
            </w:pPr>
            <w:r w:rsidRPr="007001FB">
              <w:rPr>
                <w:rFonts w:ascii="Poppins" w:hAnsi="Poppins" w:cs="Poppins"/>
                <w:b/>
                <w:noProof/>
                <w:color w:val="2B579A"/>
                <w:sz w:val="16"/>
                <w:szCs w:val="16"/>
                <w:shd w:val="clear" w:color="auto" w:fill="E6E6E6"/>
              </w:rPr>
              <mc:AlternateContent>
                <mc:Choice Requires="wps">
                  <w:drawing>
                    <wp:anchor distT="0" distB="0" distL="114300" distR="114300" simplePos="0" relativeHeight="251770891" behindDoc="0" locked="0" layoutInCell="1" allowOverlap="1" wp14:anchorId="34362257" wp14:editId="77EB0C6C">
                      <wp:simplePos x="0" y="0"/>
                      <wp:positionH relativeFrom="column">
                        <wp:posOffset>-43180</wp:posOffset>
                      </wp:positionH>
                      <wp:positionV relativeFrom="paragraph">
                        <wp:posOffset>97155</wp:posOffset>
                      </wp:positionV>
                      <wp:extent cx="224790" cy="137795"/>
                      <wp:effectExtent l="19050" t="19050" r="22860" b="33655"/>
                      <wp:wrapNone/>
                      <wp:docPr id="2116076241" name="Arrow: Right 21160762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224790" cy="137795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  <a:ln>
                                <a:solidFill>
                                  <a:schemeClr val="accent5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43F1C4" id="Arrow: Right 2116076241" o:spid="_x0000_s1026" type="#_x0000_t13" style="position:absolute;margin-left:-3.4pt;margin-top:7.65pt;width:17.7pt;height:10.85pt;rotation:180;z-index:2517708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" adj="14980" fillcolor="#1f4d78 [1608]" strokecolor="#1f4d78 [1608]" strokeweight="1pt"/>
                  </w:pict>
                </mc:Fallback>
              </mc:AlternateContent>
            </w:r>
          </w:p>
        </w:tc>
        <w:tc>
          <w:tcPr>
            <w:tcW w:w="2430" w:type="dxa"/>
            <w:shd w:val="clear" w:color="auto" w:fill="D7D7D1"/>
          </w:tcPr>
          <w:p w14:paraId="3EAA4E47" w14:textId="3AE073A5" w:rsidR="00711C7A" w:rsidRPr="007001FB" w:rsidRDefault="00711C7A" w:rsidP="00134AA1">
            <w:pPr>
              <w:rPr>
                <w:rFonts w:ascii="Poppins" w:hAnsi="Poppins" w:cs="Poppins"/>
                <w:sz w:val="16"/>
                <w:szCs w:val="16"/>
              </w:rPr>
            </w:pPr>
            <w:r>
              <w:rPr>
                <w:rFonts w:ascii="Poppins" w:hAnsi="Poppins" w:cs="Poppins"/>
                <w:b/>
                <w:bCs/>
                <w:sz w:val="16"/>
                <w:szCs w:val="16"/>
              </w:rPr>
              <w:t>HOW</w:t>
            </w:r>
            <w:r>
              <w:rPr>
                <w:rFonts w:ascii="Poppins" w:hAnsi="Poppins" w:cs="Poppins"/>
                <w:sz w:val="16"/>
                <w:szCs w:val="16"/>
              </w:rPr>
              <w:t xml:space="preserve"> will we change the </w:t>
            </w:r>
            <w:r>
              <w:rPr>
                <w:rFonts w:ascii="Poppins" w:hAnsi="Poppins" w:cs="Poppins"/>
                <w:b/>
                <w:bCs/>
                <w:sz w:val="16"/>
                <w:szCs w:val="16"/>
              </w:rPr>
              <w:t xml:space="preserve">status </w:t>
            </w:r>
            <w:r w:rsidRPr="007001FB">
              <w:rPr>
                <w:rFonts w:ascii="Poppins" w:hAnsi="Poppins" w:cs="Poppins"/>
                <w:sz w:val="16"/>
                <w:szCs w:val="16"/>
              </w:rPr>
              <w:t xml:space="preserve">or </w:t>
            </w:r>
            <w:r>
              <w:rPr>
                <w:rFonts w:ascii="Poppins" w:hAnsi="Poppins" w:cs="Poppins"/>
                <w:sz w:val="16"/>
                <w:szCs w:val="16"/>
              </w:rPr>
              <w:t>condition of those we serve?</w:t>
            </w:r>
          </w:p>
        </w:tc>
      </w:tr>
      <w:tr w:rsidR="00711C7A" w:rsidRPr="00D9073D" w14:paraId="09373254" w14:textId="77777777" w:rsidTr="001F492E">
        <w:trPr>
          <w:trHeight w:val="325"/>
        </w:trPr>
        <w:tc>
          <w:tcPr>
            <w:tcW w:w="1530" w:type="dxa"/>
          </w:tcPr>
          <w:p w14:paraId="51E9C359" w14:textId="6C147BA7" w:rsidR="00711C7A" w:rsidRDefault="00711C7A" w:rsidP="00134AA1">
            <w:pPr>
              <w:rPr>
                <w:rFonts w:ascii="Poppins" w:hAnsi="Poppins" w:cs="Poppins"/>
                <w:iCs/>
                <w:sz w:val="16"/>
                <w:szCs w:val="16"/>
              </w:rPr>
            </w:pPr>
            <w:r w:rsidRPr="00A6354E">
              <w:rPr>
                <w:rFonts w:ascii="Poppins" w:hAnsi="Poppins" w:cs="Poppins"/>
                <w:b/>
                <w:bCs/>
                <w:iCs/>
                <w:sz w:val="16"/>
                <w:szCs w:val="16"/>
              </w:rPr>
              <w:t>What is the need in the community</w:t>
            </w:r>
            <w:r>
              <w:rPr>
                <w:rFonts w:ascii="Poppins" w:hAnsi="Poppins" w:cs="Poppins"/>
                <w:iCs/>
                <w:sz w:val="16"/>
                <w:szCs w:val="16"/>
              </w:rPr>
              <w:t xml:space="preserve"> - </w:t>
            </w:r>
          </w:p>
          <w:p w14:paraId="404E7B2B" w14:textId="23496664" w:rsidR="00711C7A" w:rsidRPr="00030863" w:rsidRDefault="00711C7A" w:rsidP="00134AA1">
            <w:pPr>
              <w:rPr>
                <w:rFonts w:ascii="Poppins" w:hAnsi="Poppins" w:cs="Poppins"/>
                <w:sz w:val="18"/>
                <w:szCs w:val="18"/>
              </w:rPr>
            </w:pPr>
            <w:r w:rsidRPr="000E7ADB">
              <w:rPr>
                <w:rFonts w:ascii="Poppins" w:hAnsi="Poppins" w:cs="Poppins"/>
                <w:iCs/>
                <w:sz w:val="16"/>
                <w:szCs w:val="16"/>
              </w:rPr>
              <w:t>The community problem that the program activities (interventions) are designed to address.</w:t>
            </w:r>
          </w:p>
        </w:tc>
        <w:tc>
          <w:tcPr>
            <w:tcW w:w="450" w:type="dxa"/>
          </w:tcPr>
          <w:p w14:paraId="1B5D9D0F" w14:textId="77777777" w:rsidR="00711C7A" w:rsidRPr="004B314A" w:rsidRDefault="00711C7A" w:rsidP="004B314A">
            <w:pPr>
              <w:rPr>
                <w:rFonts w:ascii="Poppins" w:hAnsi="Poppins" w:cs="Poppins"/>
                <w:b/>
                <w:bCs/>
                <w:sz w:val="16"/>
                <w:szCs w:val="16"/>
              </w:rPr>
            </w:pPr>
          </w:p>
        </w:tc>
        <w:tc>
          <w:tcPr>
            <w:tcW w:w="2340" w:type="dxa"/>
          </w:tcPr>
          <w:p w14:paraId="42112CD6" w14:textId="20B00286" w:rsidR="00711C7A" w:rsidRPr="004B314A" w:rsidRDefault="00711C7A" w:rsidP="004B314A">
            <w:pPr>
              <w:rPr>
                <w:rFonts w:ascii="Poppins" w:hAnsi="Poppins" w:cs="Poppins"/>
                <w:sz w:val="16"/>
                <w:szCs w:val="16"/>
              </w:rPr>
            </w:pPr>
            <w:r w:rsidRPr="004B314A">
              <w:rPr>
                <w:rFonts w:ascii="Poppins" w:hAnsi="Poppins" w:cs="Poppins"/>
                <w:b/>
                <w:bCs/>
                <w:sz w:val="16"/>
                <w:szCs w:val="16"/>
              </w:rPr>
              <w:t xml:space="preserve">What is required to achieve the outcomes </w:t>
            </w:r>
            <w:r w:rsidRPr="004B314A">
              <w:rPr>
                <w:rFonts w:ascii="Poppins" w:hAnsi="Poppins" w:cs="Poppins"/>
                <w:sz w:val="16"/>
                <w:szCs w:val="16"/>
              </w:rPr>
              <w:t xml:space="preserve">- human, financial, and organizational </w:t>
            </w:r>
            <w:proofErr w:type="gramStart"/>
            <w:r w:rsidRPr="004B314A">
              <w:rPr>
                <w:rFonts w:ascii="Poppins" w:hAnsi="Poppins" w:cs="Poppins"/>
                <w:sz w:val="16"/>
                <w:szCs w:val="16"/>
              </w:rPr>
              <w:t>resources</w:t>
            </w:r>
            <w:proofErr w:type="gramEnd"/>
          </w:p>
          <w:p w14:paraId="0E275AF2" w14:textId="5B18F641" w:rsidR="00711C7A" w:rsidRPr="004B314A" w:rsidRDefault="00711C7A" w:rsidP="00134AA1">
            <w:pPr>
              <w:rPr>
                <w:rFonts w:ascii="Poppins" w:hAnsi="Poppins" w:cs="Poppins"/>
                <w:sz w:val="16"/>
                <w:szCs w:val="16"/>
              </w:rPr>
            </w:pPr>
            <w:r w:rsidRPr="004B314A">
              <w:rPr>
                <w:rFonts w:ascii="Poppins" w:hAnsi="Poppins" w:cs="Poppins"/>
                <w:b/>
                <w:bCs/>
                <w:sz w:val="16"/>
                <w:szCs w:val="16"/>
              </w:rPr>
              <w:t>Examples:</w:t>
            </w:r>
            <w:r w:rsidRPr="004B314A">
              <w:rPr>
                <w:rFonts w:ascii="Poppins" w:hAnsi="Poppins" w:cs="Poppins"/>
                <w:sz w:val="16"/>
                <w:szCs w:val="16"/>
              </w:rPr>
              <w:t xml:space="preserve"> </w:t>
            </w:r>
            <w:r>
              <w:rPr>
                <w:rFonts w:ascii="Poppins" w:hAnsi="Poppins" w:cs="Poppins"/>
                <w:sz w:val="16"/>
                <w:szCs w:val="16"/>
              </w:rPr>
              <w:t>Number of locations/sites, Number/type of AmeriCorps members</w:t>
            </w:r>
            <w:r w:rsidRPr="004B314A">
              <w:rPr>
                <w:rFonts w:ascii="Poppins" w:hAnsi="Poppins" w:cs="Poppins"/>
                <w:sz w:val="16"/>
                <w:szCs w:val="16"/>
              </w:rPr>
              <w:t>, Money, Materials, Equipment, Technology, Partners</w:t>
            </w:r>
          </w:p>
        </w:tc>
        <w:tc>
          <w:tcPr>
            <w:tcW w:w="450" w:type="dxa"/>
          </w:tcPr>
          <w:p w14:paraId="0664A8EE" w14:textId="77777777" w:rsidR="00711C7A" w:rsidRPr="00030863" w:rsidRDefault="00711C7A" w:rsidP="00134AA1">
            <w:pPr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2880" w:type="dxa"/>
          </w:tcPr>
          <w:p w14:paraId="5FA206A4" w14:textId="21C82F42" w:rsidR="00711C7A" w:rsidRPr="0070432B" w:rsidRDefault="00711C7A" w:rsidP="00056FCC">
            <w:pPr>
              <w:rPr>
                <w:i/>
              </w:rPr>
            </w:pPr>
            <w:r w:rsidRPr="0070432B">
              <w:rPr>
                <w:rFonts w:ascii="Poppins" w:hAnsi="Poppins" w:cs="Poppins"/>
                <w:b/>
                <w:bCs/>
                <w:sz w:val="16"/>
                <w:szCs w:val="16"/>
              </w:rPr>
              <w:t xml:space="preserve">What is supported by the inputs </w:t>
            </w:r>
            <w:r w:rsidRPr="0070432B">
              <w:rPr>
                <w:rFonts w:ascii="Poppins" w:hAnsi="Poppins" w:cs="Poppins"/>
                <w:sz w:val="16"/>
                <w:szCs w:val="16"/>
              </w:rPr>
              <w:t xml:space="preserve">– </w:t>
            </w:r>
            <w:r w:rsidRPr="00056FCC">
              <w:rPr>
                <w:rFonts w:ascii="Poppins" w:hAnsi="Poppins" w:cs="Poppins"/>
                <w:sz w:val="16"/>
                <w:szCs w:val="16"/>
              </w:rPr>
              <w:t>The core activities that define the intervention or program model that members will implement or deliver, including design and dosage (frequency, intensity, duration) and target population.</w:t>
            </w:r>
          </w:p>
          <w:p w14:paraId="65E5A9CD" w14:textId="2C097896" w:rsidR="00711C7A" w:rsidRPr="0070432B" w:rsidRDefault="00711C7A" w:rsidP="0070432B">
            <w:pPr>
              <w:ind w:left="-13"/>
              <w:rPr>
                <w:rFonts w:ascii="Poppins" w:hAnsi="Poppins" w:cs="Poppins"/>
                <w:sz w:val="16"/>
                <w:szCs w:val="16"/>
              </w:rPr>
            </w:pPr>
            <w:r w:rsidRPr="0070432B">
              <w:rPr>
                <w:rFonts w:ascii="Poppins" w:hAnsi="Poppins" w:cs="Poppins"/>
                <w:b/>
                <w:bCs/>
                <w:sz w:val="16"/>
                <w:szCs w:val="16"/>
              </w:rPr>
              <w:t xml:space="preserve">Examples: </w:t>
            </w:r>
          </w:p>
          <w:p w14:paraId="16D8A040" w14:textId="2A02E823" w:rsidR="00711C7A" w:rsidRPr="00030863" w:rsidRDefault="00711C7A" w:rsidP="00134AA1">
            <w:pPr>
              <w:ind w:left="-13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450" w:type="dxa"/>
          </w:tcPr>
          <w:p w14:paraId="3A856154" w14:textId="726950E2" w:rsidR="00711C7A" w:rsidRPr="00030863" w:rsidRDefault="00711C7A" w:rsidP="00134AA1">
            <w:pPr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2520" w:type="dxa"/>
          </w:tcPr>
          <w:p w14:paraId="460F0369" w14:textId="2AF3EDFD" w:rsidR="00711C7A" w:rsidRPr="00A342E5" w:rsidRDefault="00711C7A" w:rsidP="00A342E5">
            <w:pPr>
              <w:rPr>
                <w:rFonts w:ascii="Poppins" w:hAnsi="Poppins" w:cs="Poppins"/>
                <w:sz w:val="16"/>
                <w:szCs w:val="16"/>
              </w:rPr>
            </w:pPr>
            <w:r w:rsidRPr="00A342E5">
              <w:rPr>
                <w:rFonts w:ascii="Poppins" w:hAnsi="Poppins" w:cs="Poppins"/>
                <w:b/>
                <w:bCs/>
                <w:sz w:val="16"/>
                <w:szCs w:val="16"/>
              </w:rPr>
              <w:t xml:space="preserve">What the activities produce </w:t>
            </w:r>
            <w:r w:rsidRPr="00A342E5">
              <w:rPr>
                <w:rFonts w:ascii="Poppins" w:hAnsi="Poppins" w:cs="Poppins"/>
                <w:sz w:val="16"/>
                <w:szCs w:val="16"/>
              </w:rPr>
              <w:t>– measurable deliverables. What we would expect to be accomplished</w:t>
            </w:r>
            <w:r>
              <w:rPr>
                <w:rFonts w:ascii="Poppins" w:hAnsi="Poppins" w:cs="Poppins"/>
                <w:sz w:val="16"/>
                <w:szCs w:val="16"/>
              </w:rPr>
              <w:t>. The direct products from program activities.</w:t>
            </w:r>
          </w:p>
          <w:p w14:paraId="4902A68A" w14:textId="6AFDC3B9" w:rsidR="00711C7A" w:rsidRPr="00A342E5" w:rsidRDefault="00711C7A" w:rsidP="00A342E5">
            <w:pPr>
              <w:rPr>
                <w:rFonts w:ascii="Poppins" w:hAnsi="Poppins" w:cs="Poppins"/>
                <w:sz w:val="16"/>
                <w:szCs w:val="16"/>
              </w:rPr>
            </w:pPr>
            <w:r w:rsidRPr="00A342E5">
              <w:rPr>
                <w:rFonts w:ascii="Poppins" w:hAnsi="Poppins" w:cs="Poppins"/>
                <w:b/>
                <w:bCs/>
                <w:sz w:val="16"/>
                <w:szCs w:val="16"/>
              </w:rPr>
              <w:t>Examples:</w:t>
            </w:r>
            <w:r w:rsidRPr="00A342E5">
              <w:rPr>
                <w:rFonts w:ascii="Poppins" w:hAnsi="Poppins" w:cs="Poppins"/>
                <w:sz w:val="16"/>
                <w:szCs w:val="16"/>
              </w:rPr>
              <w:t xml:space="preserve"> </w:t>
            </w:r>
          </w:p>
          <w:p w14:paraId="0F8882C8" w14:textId="11165285" w:rsidR="00711C7A" w:rsidRPr="00B7637F" w:rsidRDefault="00711C7A" w:rsidP="00134AA1">
            <w:pPr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450" w:type="dxa"/>
          </w:tcPr>
          <w:p w14:paraId="30759C73" w14:textId="77777777" w:rsidR="00711C7A" w:rsidRPr="00030863" w:rsidRDefault="00711C7A" w:rsidP="00134AA1">
            <w:pPr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2340" w:type="dxa"/>
          </w:tcPr>
          <w:p w14:paraId="71323DA4" w14:textId="42F27570" w:rsidR="00711C7A" w:rsidRPr="00C64FDE" w:rsidRDefault="00711C7A" w:rsidP="00C64FDE">
            <w:pPr>
              <w:rPr>
                <w:rFonts w:ascii="Poppins" w:hAnsi="Poppins" w:cs="Poppins"/>
                <w:sz w:val="18"/>
                <w:szCs w:val="18"/>
              </w:rPr>
            </w:pPr>
            <w:r w:rsidRPr="00C64FDE">
              <w:rPr>
                <w:rFonts w:ascii="Poppins" w:hAnsi="Poppins" w:cs="Poppins"/>
                <w:b/>
                <w:bCs/>
                <w:sz w:val="18"/>
                <w:szCs w:val="18"/>
              </w:rPr>
              <w:t>What the outputs yield –</w:t>
            </w:r>
            <w:r w:rsidRPr="000E1F06">
              <w:rPr>
                <w:i/>
              </w:rPr>
              <w:t xml:space="preserve"> </w:t>
            </w:r>
            <w:r w:rsidRPr="00BB0646">
              <w:rPr>
                <w:rFonts w:ascii="Poppins" w:hAnsi="Poppins" w:cs="Poppins"/>
                <w:iCs/>
                <w:sz w:val="16"/>
                <w:szCs w:val="16"/>
              </w:rPr>
              <w:t xml:space="preserve">Changes in knowledge, skills, </w:t>
            </w:r>
            <w:proofErr w:type="gramStart"/>
            <w:r w:rsidRPr="00BB0646">
              <w:rPr>
                <w:rFonts w:ascii="Poppins" w:hAnsi="Poppins" w:cs="Poppins"/>
                <w:iCs/>
                <w:sz w:val="16"/>
                <w:szCs w:val="16"/>
              </w:rPr>
              <w:t>attitudes</w:t>
            </w:r>
            <w:proofErr w:type="gramEnd"/>
            <w:r w:rsidRPr="00BB0646">
              <w:rPr>
                <w:rFonts w:ascii="Poppins" w:hAnsi="Poppins" w:cs="Poppins"/>
                <w:iCs/>
                <w:sz w:val="16"/>
                <w:szCs w:val="16"/>
              </w:rPr>
              <w:t xml:space="preserve"> and opinions.  Will almost always be measurable during the grant year.</w:t>
            </w:r>
          </w:p>
          <w:p w14:paraId="2F73B42A" w14:textId="024A338D" w:rsidR="00711C7A" w:rsidRPr="00C64FDE" w:rsidRDefault="00711C7A" w:rsidP="00C64FDE">
            <w:pPr>
              <w:rPr>
                <w:rFonts w:ascii="Poppins" w:hAnsi="Poppins" w:cs="Poppins"/>
                <w:sz w:val="18"/>
                <w:szCs w:val="18"/>
              </w:rPr>
            </w:pPr>
            <w:r w:rsidRPr="00C64FDE">
              <w:rPr>
                <w:rFonts w:ascii="Poppins" w:hAnsi="Poppins" w:cs="Poppins"/>
                <w:b/>
                <w:bCs/>
                <w:sz w:val="18"/>
                <w:szCs w:val="18"/>
              </w:rPr>
              <w:t xml:space="preserve">Example: </w:t>
            </w:r>
          </w:p>
          <w:p w14:paraId="3496AEBE" w14:textId="77777777" w:rsidR="00711C7A" w:rsidRPr="00030863" w:rsidRDefault="00711C7A" w:rsidP="00134AA1">
            <w:pPr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540" w:type="dxa"/>
          </w:tcPr>
          <w:p w14:paraId="61F7C474" w14:textId="7678E041" w:rsidR="00711C7A" w:rsidRPr="00030863" w:rsidRDefault="00711C7A" w:rsidP="00134AA1">
            <w:pPr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2610" w:type="dxa"/>
          </w:tcPr>
          <w:p w14:paraId="089E030E" w14:textId="77777777" w:rsidR="00711C7A" w:rsidRDefault="00711C7A" w:rsidP="0043592C">
            <w:pPr>
              <w:rPr>
                <w:i/>
              </w:rPr>
            </w:pPr>
            <w:r w:rsidRPr="00C64FDE">
              <w:rPr>
                <w:rFonts w:ascii="Poppins" w:hAnsi="Poppins" w:cs="Poppins"/>
                <w:b/>
                <w:bCs/>
                <w:sz w:val="18"/>
                <w:szCs w:val="18"/>
              </w:rPr>
              <w:t>What the outputs yield –</w:t>
            </w:r>
            <w:r w:rsidRPr="000E1F06">
              <w:rPr>
                <w:i/>
              </w:rPr>
              <w:t xml:space="preserve"> </w:t>
            </w:r>
            <w:r w:rsidRPr="00266AF4">
              <w:rPr>
                <w:rFonts w:ascii="Poppins" w:hAnsi="Poppins" w:cs="Poppins"/>
                <w:iCs/>
                <w:sz w:val="16"/>
                <w:szCs w:val="16"/>
              </w:rPr>
              <w:t>Changes in behavior or action.  May or may not be measurable during the grant year.</w:t>
            </w:r>
          </w:p>
          <w:p w14:paraId="65A9A68F" w14:textId="0B63A42D" w:rsidR="00711C7A" w:rsidRPr="00C64FDE" w:rsidRDefault="00711C7A" w:rsidP="0043592C">
            <w:pPr>
              <w:rPr>
                <w:rFonts w:ascii="Poppins" w:hAnsi="Poppins" w:cs="Poppins"/>
                <w:sz w:val="18"/>
                <w:szCs w:val="18"/>
              </w:rPr>
            </w:pPr>
            <w:r w:rsidRPr="00C64FDE">
              <w:rPr>
                <w:rFonts w:ascii="Poppins" w:hAnsi="Poppins" w:cs="Poppins"/>
                <w:b/>
                <w:bCs/>
                <w:sz w:val="18"/>
                <w:szCs w:val="18"/>
              </w:rPr>
              <w:t xml:space="preserve">Example: </w:t>
            </w:r>
          </w:p>
          <w:p w14:paraId="49C71264" w14:textId="77777777" w:rsidR="00711C7A" w:rsidRPr="00030863" w:rsidRDefault="00711C7A" w:rsidP="00134AA1">
            <w:pPr>
              <w:rPr>
                <w:rStyle w:val="normaltextrun"/>
                <w:rFonts w:ascii="Poppins" w:hAnsi="Poppins" w:cs="Poppins"/>
                <w:sz w:val="18"/>
                <w:szCs w:val="18"/>
              </w:rPr>
            </w:pPr>
          </w:p>
          <w:p w14:paraId="6C820126" w14:textId="77777777" w:rsidR="00711C7A" w:rsidRPr="00030863" w:rsidRDefault="00711C7A" w:rsidP="00134AA1">
            <w:pPr>
              <w:rPr>
                <w:rStyle w:val="normaltextrun"/>
                <w:rFonts w:ascii="Poppins" w:hAnsi="Poppins" w:cs="Poppins"/>
                <w:sz w:val="18"/>
                <w:szCs w:val="18"/>
              </w:rPr>
            </w:pPr>
          </w:p>
          <w:p w14:paraId="112FDCC4" w14:textId="77777777" w:rsidR="00711C7A" w:rsidRPr="00030863" w:rsidRDefault="00711C7A" w:rsidP="00134AA1">
            <w:pPr>
              <w:rPr>
                <w:rStyle w:val="normaltextrun"/>
                <w:sz w:val="18"/>
                <w:szCs w:val="18"/>
              </w:rPr>
            </w:pPr>
          </w:p>
          <w:p w14:paraId="030DE9BC" w14:textId="14B30433" w:rsidR="00711C7A" w:rsidRPr="00030863" w:rsidRDefault="00711C7A" w:rsidP="00134AA1">
            <w:pPr>
              <w:rPr>
                <w:rFonts w:ascii="Poppins" w:hAnsi="Poppins" w:cs="Poppins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540" w:type="dxa"/>
          </w:tcPr>
          <w:p w14:paraId="7A64A0E0" w14:textId="7EB539B1" w:rsidR="00711C7A" w:rsidRPr="00030863" w:rsidRDefault="00711C7A" w:rsidP="00134AA1">
            <w:pPr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2430" w:type="dxa"/>
          </w:tcPr>
          <w:p w14:paraId="389EE011" w14:textId="485494B1" w:rsidR="00711C7A" w:rsidRDefault="00711C7A" w:rsidP="00E90118">
            <w:pPr>
              <w:rPr>
                <w:i/>
              </w:rPr>
            </w:pPr>
            <w:r w:rsidRPr="00C64FDE">
              <w:rPr>
                <w:rFonts w:ascii="Poppins" w:hAnsi="Poppins" w:cs="Poppins"/>
                <w:b/>
                <w:bCs/>
                <w:sz w:val="18"/>
                <w:szCs w:val="18"/>
              </w:rPr>
              <w:t>What the outputs yield –</w:t>
            </w:r>
            <w:r w:rsidRPr="000E1F06">
              <w:rPr>
                <w:i/>
              </w:rPr>
              <w:t xml:space="preserve"> </w:t>
            </w:r>
            <w:r>
              <w:rPr>
                <w:rFonts w:ascii="Poppins" w:hAnsi="Poppins" w:cs="Poppins"/>
                <w:iCs/>
                <w:sz w:val="16"/>
                <w:szCs w:val="16"/>
              </w:rPr>
              <w:t xml:space="preserve">The long-term changes in condition </w:t>
            </w:r>
            <w:proofErr w:type="gramStart"/>
            <w:r>
              <w:rPr>
                <w:rFonts w:ascii="Poppins" w:hAnsi="Poppins" w:cs="Poppins"/>
                <w:iCs/>
                <w:sz w:val="16"/>
                <w:szCs w:val="16"/>
              </w:rPr>
              <w:t>as a result of</w:t>
            </w:r>
            <w:proofErr w:type="gramEnd"/>
            <w:r>
              <w:rPr>
                <w:rFonts w:ascii="Poppins" w:hAnsi="Poppins" w:cs="Poppins"/>
                <w:iCs/>
                <w:sz w:val="16"/>
                <w:szCs w:val="16"/>
              </w:rPr>
              <w:t xml:space="preserve"> programming. </w:t>
            </w:r>
            <w:r w:rsidRPr="003B13F4">
              <w:rPr>
                <w:rFonts w:ascii="Poppins" w:hAnsi="Poppins" w:cs="Poppins"/>
                <w:iCs/>
                <w:sz w:val="16"/>
                <w:szCs w:val="16"/>
              </w:rPr>
              <w:t>Will most likely not be measurable during the grant year.</w:t>
            </w:r>
          </w:p>
          <w:p w14:paraId="4206BE72" w14:textId="77777777" w:rsidR="00711C7A" w:rsidRPr="00C64FDE" w:rsidRDefault="00711C7A" w:rsidP="00E90118">
            <w:pPr>
              <w:rPr>
                <w:rFonts w:ascii="Poppins" w:hAnsi="Poppins" w:cs="Poppins"/>
                <w:sz w:val="18"/>
                <w:szCs w:val="18"/>
              </w:rPr>
            </w:pPr>
            <w:r w:rsidRPr="00C64FDE">
              <w:rPr>
                <w:rFonts w:ascii="Poppins" w:hAnsi="Poppins" w:cs="Poppins"/>
                <w:b/>
                <w:bCs/>
                <w:sz w:val="18"/>
                <w:szCs w:val="18"/>
              </w:rPr>
              <w:t xml:space="preserve">Example: </w:t>
            </w:r>
          </w:p>
          <w:p w14:paraId="47CC71D1" w14:textId="37B69C3E" w:rsidR="00711C7A" w:rsidRPr="00030863" w:rsidRDefault="00711C7A" w:rsidP="00134AA1">
            <w:pPr>
              <w:rPr>
                <w:rFonts w:ascii="Poppins" w:hAnsi="Poppins" w:cs="Poppins"/>
                <w:sz w:val="18"/>
                <w:szCs w:val="18"/>
              </w:rPr>
            </w:pPr>
          </w:p>
        </w:tc>
      </w:tr>
      <w:tr w:rsidR="00711C7A" w:rsidRPr="00D9073D" w14:paraId="061AEC46" w14:textId="77777777" w:rsidTr="001F492E">
        <w:trPr>
          <w:trHeight w:val="337"/>
        </w:trPr>
        <w:tc>
          <w:tcPr>
            <w:tcW w:w="1530" w:type="dxa"/>
          </w:tcPr>
          <w:p w14:paraId="29A3E8FF" w14:textId="77777777" w:rsidR="00711C7A" w:rsidRPr="00030863" w:rsidRDefault="00711C7A" w:rsidP="00134AA1">
            <w:pPr>
              <w:ind w:left="-23"/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</w:tcPr>
          <w:p w14:paraId="7B97AED2" w14:textId="77777777" w:rsidR="00711C7A" w:rsidRPr="008C02E2" w:rsidRDefault="00711C7A" w:rsidP="008C02E2">
            <w:pPr>
              <w:jc w:val="center"/>
              <w:rPr>
                <w:rFonts w:ascii="Poppins" w:hAnsi="Poppins" w:cs="Poppins"/>
                <w:b/>
                <w:bCs/>
                <w:color w:val="FFFFFF" w:themeColor="background1"/>
                <w:sz w:val="18"/>
                <w:szCs w:val="18"/>
              </w:rPr>
            </w:pPr>
          </w:p>
        </w:tc>
        <w:tc>
          <w:tcPr>
            <w:tcW w:w="8640" w:type="dxa"/>
            <w:gridSpan w:val="5"/>
            <w:shd w:val="clear" w:color="auto" w:fill="EAB336"/>
            <w:vAlign w:val="center"/>
          </w:tcPr>
          <w:p w14:paraId="44F4826D" w14:textId="33AC7F2D" w:rsidR="00711C7A" w:rsidRPr="008C02E2" w:rsidRDefault="00711C7A" w:rsidP="008C02E2">
            <w:pPr>
              <w:jc w:val="center"/>
              <w:rPr>
                <w:rFonts w:ascii="Poppins" w:hAnsi="Poppins" w:cs="Poppins"/>
                <w:b/>
                <w:bCs/>
                <w:color w:val="FFFFFF" w:themeColor="background1"/>
                <w:sz w:val="18"/>
                <w:szCs w:val="18"/>
              </w:rPr>
            </w:pPr>
            <w:r w:rsidRPr="008C02E2">
              <w:rPr>
                <w:rFonts w:ascii="Poppins" w:hAnsi="Poppins" w:cs="Poppins"/>
                <w:b/>
                <w:bCs/>
                <w:color w:val="FFFFFF" w:themeColor="background1"/>
                <w:sz w:val="18"/>
                <w:szCs w:val="18"/>
              </w:rPr>
              <w:t>AmeriCorps Program has Complete Control</w:t>
            </w:r>
          </w:p>
        </w:tc>
        <w:tc>
          <w:tcPr>
            <w:tcW w:w="450" w:type="dxa"/>
          </w:tcPr>
          <w:p w14:paraId="1EBC567D" w14:textId="77777777" w:rsidR="00711C7A" w:rsidRPr="00030863" w:rsidRDefault="00711C7A" w:rsidP="00134AA1">
            <w:pPr>
              <w:rPr>
                <w:rFonts w:ascii="Poppins" w:hAnsi="Poppins" w:cs="Poppins"/>
                <w:sz w:val="18"/>
                <w:szCs w:val="18"/>
              </w:rPr>
            </w:pPr>
          </w:p>
        </w:tc>
        <w:tc>
          <w:tcPr>
            <w:tcW w:w="8460" w:type="dxa"/>
            <w:gridSpan w:val="5"/>
            <w:shd w:val="clear" w:color="auto" w:fill="EAB336"/>
            <w:vAlign w:val="center"/>
          </w:tcPr>
          <w:p w14:paraId="6CEE1EA7" w14:textId="4E3087D5" w:rsidR="00711C7A" w:rsidRPr="0015271A" w:rsidRDefault="00711C7A" w:rsidP="0015271A">
            <w:pPr>
              <w:jc w:val="center"/>
              <w:rPr>
                <w:rFonts w:ascii="Poppins" w:hAnsi="Poppins" w:cs="Poppins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Poppins" w:hAnsi="Poppins" w:cs="Poppins"/>
                <w:b/>
                <w:bCs/>
                <w:color w:val="FFFFFF" w:themeColor="background1"/>
                <w:sz w:val="18"/>
                <w:szCs w:val="18"/>
              </w:rPr>
              <w:t>Effects – AmeriCorps Program has Partial Control</w:t>
            </w:r>
          </w:p>
        </w:tc>
      </w:tr>
      <w:bookmarkEnd w:id="0"/>
    </w:tbl>
    <w:p w14:paraId="6035C7CE" w14:textId="6769868A" w:rsidR="00AE73CD" w:rsidRDefault="00AE73CD" w:rsidP="00F61F75"/>
    <w:sectPr w:rsidR="00AE73CD" w:rsidSect="000A63AD"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4B1C33"/>
    <w:multiLevelType w:val="hybridMultilevel"/>
    <w:tmpl w:val="1074A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4B0855"/>
    <w:multiLevelType w:val="hybridMultilevel"/>
    <w:tmpl w:val="CC08E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C2749B"/>
    <w:multiLevelType w:val="hybridMultilevel"/>
    <w:tmpl w:val="2D265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4479ED"/>
    <w:multiLevelType w:val="hybridMultilevel"/>
    <w:tmpl w:val="ACA6E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1971324">
    <w:abstractNumId w:val="0"/>
  </w:num>
  <w:num w:numId="2" w16cid:durableId="345639561">
    <w:abstractNumId w:val="2"/>
  </w:num>
  <w:num w:numId="3" w16cid:durableId="671221165">
    <w:abstractNumId w:val="3"/>
  </w:num>
  <w:num w:numId="4" w16cid:durableId="10158814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2MzQyMTAwsjc2NDcyUdpeDU4uLM/DyQAsNaACepvx0sAAAA"/>
  </w:docVars>
  <w:rsids>
    <w:rsidRoot w:val="00D9073D"/>
    <w:rsid w:val="00001F60"/>
    <w:rsid w:val="00004D76"/>
    <w:rsid w:val="00010D2E"/>
    <w:rsid w:val="00012731"/>
    <w:rsid w:val="000132B6"/>
    <w:rsid w:val="00022B7F"/>
    <w:rsid w:val="00026AA0"/>
    <w:rsid w:val="00030863"/>
    <w:rsid w:val="000335AE"/>
    <w:rsid w:val="00043DF7"/>
    <w:rsid w:val="00044CAF"/>
    <w:rsid w:val="00045B20"/>
    <w:rsid w:val="000510BB"/>
    <w:rsid w:val="000522FE"/>
    <w:rsid w:val="0005582A"/>
    <w:rsid w:val="00056FCC"/>
    <w:rsid w:val="0006488A"/>
    <w:rsid w:val="00071909"/>
    <w:rsid w:val="000735CE"/>
    <w:rsid w:val="00075B46"/>
    <w:rsid w:val="000824D0"/>
    <w:rsid w:val="000851B0"/>
    <w:rsid w:val="000908AA"/>
    <w:rsid w:val="0009749B"/>
    <w:rsid w:val="00097D6F"/>
    <w:rsid w:val="000A1CAE"/>
    <w:rsid w:val="000A6105"/>
    <w:rsid w:val="000A63AD"/>
    <w:rsid w:val="000A6823"/>
    <w:rsid w:val="000A6FCD"/>
    <w:rsid w:val="000A7692"/>
    <w:rsid w:val="000B7022"/>
    <w:rsid w:val="000C3411"/>
    <w:rsid w:val="000C7AA0"/>
    <w:rsid w:val="000E3787"/>
    <w:rsid w:val="000E37DF"/>
    <w:rsid w:val="000E6190"/>
    <w:rsid w:val="000E7ADB"/>
    <w:rsid w:val="000F0559"/>
    <w:rsid w:val="000F5181"/>
    <w:rsid w:val="000F66D1"/>
    <w:rsid w:val="00102748"/>
    <w:rsid w:val="00103988"/>
    <w:rsid w:val="001046D7"/>
    <w:rsid w:val="001067D1"/>
    <w:rsid w:val="00107B1C"/>
    <w:rsid w:val="00110A73"/>
    <w:rsid w:val="00114508"/>
    <w:rsid w:val="00127727"/>
    <w:rsid w:val="00134AA1"/>
    <w:rsid w:val="0013580F"/>
    <w:rsid w:val="00144B4C"/>
    <w:rsid w:val="0015271A"/>
    <w:rsid w:val="00154B3C"/>
    <w:rsid w:val="00156EA2"/>
    <w:rsid w:val="001601F5"/>
    <w:rsid w:val="00161545"/>
    <w:rsid w:val="00161796"/>
    <w:rsid w:val="00167282"/>
    <w:rsid w:val="00170117"/>
    <w:rsid w:val="00170AE3"/>
    <w:rsid w:val="0017133F"/>
    <w:rsid w:val="00173487"/>
    <w:rsid w:val="0018338F"/>
    <w:rsid w:val="00184281"/>
    <w:rsid w:val="001851FF"/>
    <w:rsid w:val="001860D4"/>
    <w:rsid w:val="001932EF"/>
    <w:rsid w:val="0019596E"/>
    <w:rsid w:val="00196BBB"/>
    <w:rsid w:val="00196E85"/>
    <w:rsid w:val="001A0A30"/>
    <w:rsid w:val="001A6BE4"/>
    <w:rsid w:val="001A7C6F"/>
    <w:rsid w:val="001B22AB"/>
    <w:rsid w:val="001B432B"/>
    <w:rsid w:val="001B6A52"/>
    <w:rsid w:val="001C0E3E"/>
    <w:rsid w:val="001C19AB"/>
    <w:rsid w:val="001D668E"/>
    <w:rsid w:val="001D6827"/>
    <w:rsid w:val="001D7459"/>
    <w:rsid w:val="001D79B8"/>
    <w:rsid w:val="001E3651"/>
    <w:rsid w:val="001F488A"/>
    <w:rsid w:val="001F492E"/>
    <w:rsid w:val="001F4A2E"/>
    <w:rsid w:val="001F4CFF"/>
    <w:rsid w:val="001F5C87"/>
    <w:rsid w:val="001F6C6B"/>
    <w:rsid w:val="0020227F"/>
    <w:rsid w:val="00204710"/>
    <w:rsid w:val="00212A9A"/>
    <w:rsid w:val="0021348F"/>
    <w:rsid w:val="0021678B"/>
    <w:rsid w:val="00220961"/>
    <w:rsid w:val="00232180"/>
    <w:rsid w:val="00245502"/>
    <w:rsid w:val="002526BB"/>
    <w:rsid w:val="002541EB"/>
    <w:rsid w:val="00262A6F"/>
    <w:rsid w:val="00266AF4"/>
    <w:rsid w:val="00283B9F"/>
    <w:rsid w:val="00290BC8"/>
    <w:rsid w:val="00291207"/>
    <w:rsid w:val="0029568B"/>
    <w:rsid w:val="002A1CEB"/>
    <w:rsid w:val="002A54B9"/>
    <w:rsid w:val="002B1BF8"/>
    <w:rsid w:val="002B3841"/>
    <w:rsid w:val="002B72A0"/>
    <w:rsid w:val="002C1E46"/>
    <w:rsid w:val="002C5E55"/>
    <w:rsid w:val="002C7429"/>
    <w:rsid w:val="002D10D0"/>
    <w:rsid w:val="002D3098"/>
    <w:rsid w:val="002F0409"/>
    <w:rsid w:val="002F139F"/>
    <w:rsid w:val="002F31AC"/>
    <w:rsid w:val="002F57FC"/>
    <w:rsid w:val="003037AF"/>
    <w:rsid w:val="0030513C"/>
    <w:rsid w:val="0030666A"/>
    <w:rsid w:val="00313FD0"/>
    <w:rsid w:val="003179F9"/>
    <w:rsid w:val="003278CA"/>
    <w:rsid w:val="00336715"/>
    <w:rsid w:val="003449ED"/>
    <w:rsid w:val="00345DF4"/>
    <w:rsid w:val="003463AA"/>
    <w:rsid w:val="00346BB2"/>
    <w:rsid w:val="00350DDC"/>
    <w:rsid w:val="003524E0"/>
    <w:rsid w:val="00357760"/>
    <w:rsid w:val="00357DDD"/>
    <w:rsid w:val="003612A1"/>
    <w:rsid w:val="00364131"/>
    <w:rsid w:val="0036485E"/>
    <w:rsid w:val="00364C91"/>
    <w:rsid w:val="00366C8A"/>
    <w:rsid w:val="003701F3"/>
    <w:rsid w:val="0037196C"/>
    <w:rsid w:val="003745D0"/>
    <w:rsid w:val="003750B3"/>
    <w:rsid w:val="00375EF1"/>
    <w:rsid w:val="00377208"/>
    <w:rsid w:val="00383252"/>
    <w:rsid w:val="00384B47"/>
    <w:rsid w:val="00391B98"/>
    <w:rsid w:val="003955D4"/>
    <w:rsid w:val="00397A8A"/>
    <w:rsid w:val="003A4BE9"/>
    <w:rsid w:val="003B13F4"/>
    <w:rsid w:val="003C464C"/>
    <w:rsid w:val="003C4A7E"/>
    <w:rsid w:val="003C61F2"/>
    <w:rsid w:val="003C78AA"/>
    <w:rsid w:val="003D25C5"/>
    <w:rsid w:val="003D384A"/>
    <w:rsid w:val="003D525B"/>
    <w:rsid w:val="003D66D6"/>
    <w:rsid w:val="003E34C8"/>
    <w:rsid w:val="003E7561"/>
    <w:rsid w:val="00400D0E"/>
    <w:rsid w:val="00401213"/>
    <w:rsid w:val="0040297F"/>
    <w:rsid w:val="00405D7F"/>
    <w:rsid w:val="004070AA"/>
    <w:rsid w:val="00411FF9"/>
    <w:rsid w:val="00414C3C"/>
    <w:rsid w:val="004165D8"/>
    <w:rsid w:val="00416AD2"/>
    <w:rsid w:val="00422885"/>
    <w:rsid w:val="004304B5"/>
    <w:rsid w:val="0043592C"/>
    <w:rsid w:val="00435D49"/>
    <w:rsid w:val="00442938"/>
    <w:rsid w:val="00443F73"/>
    <w:rsid w:val="00450841"/>
    <w:rsid w:val="00452B31"/>
    <w:rsid w:val="0045464C"/>
    <w:rsid w:val="004565A7"/>
    <w:rsid w:val="0046192F"/>
    <w:rsid w:val="00462723"/>
    <w:rsid w:val="004645CC"/>
    <w:rsid w:val="0046795E"/>
    <w:rsid w:val="00476FA1"/>
    <w:rsid w:val="00480E82"/>
    <w:rsid w:val="0048739D"/>
    <w:rsid w:val="004927BC"/>
    <w:rsid w:val="00492F41"/>
    <w:rsid w:val="00493D7D"/>
    <w:rsid w:val="00495EAF"/>
    <w:rsid w:val="004A003E"/>
    <w:rsid w:val="004A3360"/>
    <w:rsid w:val="004A7261"/>
    <w:rsid w:val="004B314A"/>
    <w:rsid w:val="004B4079"/>
    <w:rsid w:val="004B4A36"/>
    <w:rsid w:val="004B7351"/>
    <w:rsid w:val="004B73A0"/>
    <w:rsid w:val="004C0B12"/>
    <w:rsid w:val="004C0FC3"/>
    <w:rsid w:val="004E047F"/>
    <w:rsid w:val="004F377D"/>
    <w:rsid w:val="004F3CFB"/>
    <w:rsid w:val="00500F3B"/>
    <w:rsid w:val="005070D4"/>
    <w:rsid w:val="005072C6"/>
    <w:rsid w:val="00513572"/>
    <w:rsid w:val="00515516"/>
    <w:rsid w:val="0052035E"/>
    <w:rsid w:val="00530CC6"/>
    <w:rsid w:val="00532D56"/>
    <w:rsid w:val="005418B1"/>
    <w:rsid w:val="005466F9"/>
    <w:rsid w:val="00551263"/>
    <w:rsid w:val="00554742"/>
    <w:rsid w:val="00555848"/>
    <w:rsid w:val="0056301C"/>
    <w:rsid w:val="005644DC"/>
    <w:rsid w:val="0056722B"/>
    <w:rsid w:val="005715CC"/>
    <w:rsid w:val="005726A7"/>
    <w:rsid w:val="005806F2"/>
    <w:rsid w:val="00582F01"/>
    <w:rsid w:val="00584BA7"/>
    <w:rsid w:val="0059010C"/>
    <w:rsid w:val="005916D9"/>
    <w:rsid w:val="005A75F9"/>
    <w:rsid w:val="005B084F"/>
    <w:rsid w:val="005B3CFF"/>
    <w:rsid w:val="005B6E0B"/>
    <w:rsid w:val="005C0D0B"/>
    <w:rsid w:val="005C4B41"/>
    <w:rsid w:val="005C4BB9"/>
    <w:rsid w:val="005C6B7D"/>
    <w:rsid w:val="005C7337"/>
    <w:rsid w:val="005D14D9"/>
    <w:rsid w:val="005D2A22"/>
    <w:rsid w:val="005D49BE"/>
    <w:rsid w:val="005D6765"/>
    <w:rsid w:val="005E1834"/>
    <w:rsid w:val="005E3C3B"/>
    <w:rsid w:val="005E42A1"/>
    <w:rsid w:val="005F32AA"/>
    <w:rsid w:val="005F705A"/>
    <w:rsid w:val="00602197"/>
    <w:rsid w:val="00604687"/>
    <w:rsid w:val="00616A2E"/>
    <w:rsid w:val="00634B9B"/>
    <w:rsid w:val="00637286"/>
    <w:rsid w:val="0064115F"/>
    <w:rsid w:val="00641A3F"/>
    <w:rsid w:val="00643288"/>
    <w:rsid w:val="00646A5F"/>
    <w:rsid w:val="006471EA"/>
    <w:rsid w:val="00663F20"/>
    <w:rsid w:val="0066498E"/>
    <w:rsid w:val="00666007"/>
    <w:rsid w:val="00666B96"/>
    <w:rsid w:val="00670AAF"/>
    <w:rsid w:val="00674583"/>
    <w:rsid w:val="00681CE0"/>
    <w:rsid w:val="00690857"/>
    <w:rsid w:val="00692F5E"/>
    <w:rsid w:val="006931C7"/>
    <w:rsid w:val="006946BC"/>
    <w:rsid w:val="006A0B83"/>
    <w:rsid w:val="006A0EE0"/>
    <w:rsid w:val="006A5CBA"/>
    <w:rsid w:val="006B64A0"/>
    <w:rsid w:val="006C0FAF"/>
    <w:rsid w:val="006C25B2"/>
    <w:rsid w:val="006C42F3"/>
    <w:rsid w:val="006D1F0D"/>
    <w:rsid w:val="006D3A4F"/>
    <w:rsid w:val="006D6F39"/>
    <w:rsid w:val="006E79D3"/>
    <w:rsid w:val="006F1CBF"/>
    <w:rsid w:val="006F20D8"/>
    <w:rsid w:val="007001FB"/>
    <w:rsid w:val="0070432B"/>
    <w:rsid w:val="00704368"/>
    <w:rsid w:val="00704E5A"/>
    <w:rsid w:val="007078BC"/>
    <w:rsid w:val="00707F37"/>
    <w:rsid w:val="00711C7A"/>
    <w:rsid w:val="00712729"/>
    <w:rsid w:val="00714234"/>
    <w:rsid w:val="007152E9"/>
    <w:rsid w:val="00720793"/>
    <w:rsid w:val="00720EC2"/>
    <w:rsid w:val="0072169E"/>
    <w:rsid w:val="007237EC"/>
    <w:rsid w:val="00723C40"/>
    <w:rsid w:val="007270F3"/>
    <w:rsid w:val="00731760"/>
    <w:rsid w:val="00737214"/>
    <w:rsid w:val="0075565C"/>
    <w:rsid w:val="0075733E"/>
    <w:rsid w:val="00760F7F"/>
    <w:rsid w:val="00761A69"/>
    <w:rsid w:val="00762A7B"/>
    <w:rsid w:val="00763795"/>
    <w:rsid w:val="00764D4A"/>
    <w:rsid w:val="00773254"/>
    <w:rsid w:val="00773E78"/>
    <w:rsid w:val="00773E8E"/>
    <w:rsid w:val="0078161C"/>
    <w:rsid w:val="007868B5"/>
    <w:rsid w:val="007B6750"/>
    <w:rsid w:val="007B73AA"/>
    <w:rsid w:val="007B7407"/>
    <w:rsid w:val="007C07D0"/>
    <w:rsid w:val="007C38E8"/>
    <w:rsid w:val="007C4CDA"/>
    <w:rsid w:val="007C5050"/>
    <w:rsid w:val="007C7B65"/>
    <w:rsid w:val="007C7B73"/>
    <w:rsid w:val="007C7D89"/>
    <w:rsid w:val="007D439B"/>
    <w:rsid w:val="007E1436"/>
    <w:rsid w:val="007E3D0F"/>
    <w:rsid w:val="007E7982"/>
    <w:rsid w:val="007F1710"/>
    <w:rsid w:val="007F23D1"/>
    <w:rsid w:val="0080031F"/>
    <w:rsid w:val="00801E4B"/>
    <w:rsid w:val="00802B9E"/>
    <w:rsid w:val="0080511E"/>
    <w:rsid w:val="008101E4"/>
    <w:rsid w:val="00815506"/>
    <w:rsid w:val="008159FF"/>
    <w:rsid w:val="00830F48"/>
    <w:rsid w:val="008442B3"/>
    <w:rsid w:val="00857BDD"/>
    <w:rsid w:val="008600EE"/>
    <w:rsid w:val="008754AF"/>
    <w:rsid w:val="008A1793"/>
    <w:rsid w:val="008A619E"/>
    <w:rsid w:val="008B2CA5"/>
    <w:rsid w:val="008B55DC"/>
    <w:rsid w:val="008B679D"/>
    <w:rsid w:val="008B758C"/>
    <w:rsid w:val="008C0146"/>
    <w:rsid w:val="008C02E2"/>
    <w:rsid w:val="008C26C8"/>
    <w:rsid w:val="008C569F"/>
    <w:rsid w:val="008D5CA9"/>
    <w:rsid w:val="008D7B2E"/>
    <w:rsid w:val="008D7FBA"/>
    <w:rsid w:val="008E7666"/>
    <w:rsid w:val="008F210C"/>
    <w:rsid w:val="008F3162"/>
    <w:rsid w:val="008F7604"/>
    <w:rsid w:val="00911870"/>
    <w:rsid w:val="00913E01"/>
    <w:rsid w:val="00915CF7"/>
    <w:rsid w:val="0093205B"/>
    <w:rsid w:val="00934D9C"/>
    <w:rsid w:val="00935446"/>
    <w:rsid w:val="0093725E"/>
    <w:rsid w:val="00942AD4"/>
    <w:rsid w:val="0094328D"/>
    <w:rsid w:val="009522E8"/>
    <w:rsid w:val="00957305"/>
    <w:rsid w:val="0096465D"/>
    <w:rsid w:val="00972073"/>
    <w:rsid w:val="009763DD"/>
    <w:rsid w:val="0098264D"/>
    <w:rsid w:val="00987A42"/>
    <w:rsid w:val="00990ADD"/>
    <w:rsid w:val="00996897"/>
    <w:rsid w:val="009B129D"/>
    <w:rsid w:val="009B195E"/>
    <w:rsid w:val="009B5238"/>
    <w:rsid w:val="009B6E69"/>
    <w:rsid w:val="009C0C33"/>
    <w:rsid w:val="009C2543"/>
    <w:rsid w:val="009C3247"/>
    <w:rsid w:val="009C5323"/>
    <w:rsid w:val="009C569B"/>
    <w:rsid w:val="009C6C47"/>
    <w:rsid w:val="009C7566"/>
    <w:rsid w:val="009D0C4E"/>
    <w:rsid w:val="009D296E"/>
    <w:rsid w:val="009D3616"/>
    <w:rsid w:val="009D3E5C"/>
    <w:rsid w:val="009E0C75"/>
    <w:rsid w:val="009E3E38"/>
    <w:rsid w:val="009E4185"/>
    <w:rsid w:val="009F0228"/>
    <w:rsid w:val="00A01556"/>
    <w:rsid w:val="00A1024A"/>
    <w:rsid w:val="00A104E5"/>
    <w:rsid w:val="00A25A73"/>
    <w:rsid w:val="00A3177C"/>
    <w:rsid w:val="00A331F6"/>
    <w:rsid w:val="00A342E5"/>
    <w:rsid w:val="00A367B8"/>
    <w:rsid w:val="00A37D4A"/>
    <w:rsid w:val="00A41833"/>
    <w:rsid w:val="00A6030F"/>
    <w:rsid w:val="00A607DF"/>
    <w:rsid w:val="00A6097F"/>
    <w:rsid w:val="00A63216"/>
    <w:rsid w:val="00A6354E"/>
    <w:rsid w:val="00A63CC4"/>
    <w:rsid w:val="00A65930"/>
    <w:rsid w:val="00A67F5B"/>
    <w:rsid w:val="00A72687"/>
    <w:rsid w:val="00A86269"/>
    <w:rsid w:val="00A877B6"/>
    <w:rsid w:val="00A95556"/>
    <w:rsid w:val="00A95A86"/>
    <w:rsid w:val="00A9666D"/>
    <w:rsid w:val="00AA2841"/>
    <w:rsid w:val="00AC0ADD"/>
    <w:rsid w:val="00AC59E8"/>
    <w:rsid w:val="00AD02CC"/>
    <w:rsid w:val="00AD04B6"/>
    <w:rsid w:val="00AD27FB"/>
    <w:rsid w:val="00AE73CD"/>
    <w:rsid w:val="00AF0F5D"/>
    <w:rsid w:val="00AF2486"/>
    <w:rsid w:val="00AF3740"/>
    <w:rsid w:val="00B02CA3"/>
    <w:rsid w:val="00B0568A"/>
    <w:rsid w:val="00B22586"/>
    <w:rsid w:val="00B22F57"/>
    <w:rsid w:val="00B25B75"/>
    <w:rsid w:val="00B33A00"/>
    <w:rsid w:val="00B346A6"/>
    <w:rsid w:val="00B4183F"/>
    <w:rsid w:val="00B46485"/>
    <w:rsid w:val="00B628EB"/>
    <w:rsid w:val="00B6418B"/>
    <w:rsid w:val="00B719E8"/>
    <w:rsid w:val="00B7637F"/>
    <w:rsid w:val="00B86AFF"/>
    <w:rsid w:val="00B93681"/>
    <w:rsid w:val="00BA48D7"/>
    <w:rsid w:val="00BA7EE7"/>
    <w:rsid w:val="00BB0646"/>
    <w:rsid w:val="00BB721E"/>
    <w:rsid w:val="00BC28F2"/>
    <w:rsid w:val="00BC4924"/>
    <w:rsid w:val="00BC75B7"/>
    <w:rsid w:val="00BD002A"/>
    <w:rsid w:val="00BD53D7"/>
    <w:rsid w:val="00BD7515"/>
    <w:rsid w:val="00BD7E74"/>
    <w:rsid w:val="00BE148E"/>
    <w:rsid w:val="00BF1D28"/>
    <w:rsid w:val="00BF4125"/>
    <w:rsid w:val="00BF680C"/>
    <w:rsid w:val="00C0476D"/>
    <w:rsid w:val="00C04E0C"/>
    <w:rsid w:val="00C1405C"/>
    <w:rsid w:val="00C1776D"/>
    <w:rsid w:val="00C17CB8"/>
    <w:rsid w:val="00C25A60"/>
    <w:rsid w:val="00C36719"/>
    <w:rsid w:val="00C4183C"/>
    <w:rsid w:val="00C42C78"/>
    <w:rsid w:val="00C52A6A"/>
    <w:rsid w:val="00C5673E"/>
    <w:rsid w:val="00C6109C"/>
    <w:rsid w:val="00C611EC"/>
    <w:rsid w:val="00C64FDE"/>
    <w:rsid w:val="00C70D60"/>
    <w:rsid w:val="00C72549"/>
    <w:rsid w:val="00C75AAF"/>
    <w:rsid w:val="00C76F8A"/>
    <w:rsid w:val="00C84C9C"/>
    <w:rsid w:val="00C87405"/>
    <w:rsid w:val="00C90573"/>
    <w:rsid w:val="00C93A0F"/>
    <w:rsid w:val="00C93CF9"/>
    <w:rsid w:val="00C943FF"/>
    <w:rsid w:val="00C946BE"/>
    <w:rsid w:val="00CB30D7"/>
    <w:rsid w:val="00CB3C29"/>
    <w:rsid w:val="00CB3F18"/>
    <w:rsid w:val="00CC2AA3"/>
    <w:rsid w:val="00CD0333"/>
    <w:rsid w:val="00CD5A59"/>
    <w:rsid w:val="00CE7300"/>
    <w:rsid w:val="00CE75B5"/>
    <w:rsid w:val="00CE78D4"/>
    <w:rsid w:val="00CF2312"/>
    <w:rsid w:val="00CF45CF"/>
    <w:rsid w:val="00D0146C"/>
    <w:rsid w:val="00D03111"/>
    <w:rsid w:val="00D0478F"/>
    <w:rsid w:val="00D06227"/>
    <w:rsid w:val="00D077D1"/>
    <w:rsid w:val="00D078C3"/>
    <w:rsid w:val="00D104FD"/>
    <w:rsid w:val="00D1449F"/>
    <w:rsid w:val="00D2601C"/>
    <w:rsid w:val="00D26631"/>
    <w:rsid w:val="00D40480"/>
    <w:rsid w:val="00D4125C"/>
    <w:rsid w:val="00D461D0"/>
    <w:rsid w:val="00D5383A"/>
    <w:rsid w:val="00D575F0"/>
    <w:rsid w:val="00D612A5"/>
    <w:rsid w:val="00D634E8"/>
    <w:rsid w:val="00D736BE"/>
    <w:rsid w:val="00D77B34"/>
    <w:rsid w:val="00D8128E"/>
    <w:rsid w:val="00D8236D"/>
    <w:rsid w:val="00D86596"/>
    <w:rsid w:val="00D8799C"/>
    <w:rsid w:val="00D9073D"/>
    <w:rsid w:val="00D92DD3"/>
    <w:rsid w:val="00DA1CA2"/>
    <w:rsid w:val="00DA629B"/>
    <w:rsid w:val="00DA7351"/>
    <w:rsid w:val="00DB2203"/>
    <w:rsid w:val="00DB2530"/>
    <w:rsid w:val="00DB48BE"/>
    <w:rsid w:val="00DB6255"/>
    <w:rsid w:val="00DB7273"/>
    <w:rsid w:val="00DB7710"/>
    <w:rsid w:val="00DC03E5"/>
    <w:rsid w:val="00DC75AA"/>
    <w:rsid w:val="00DD3989"/>
    <w:rsid w:val="00DD5CEB"/>
    <w:rsid w:val="00DD6054"/>
    <w:rsid w:val="00DE39FD"/>
    <w:rsid w:val="00DE6DA0"/>
    <w:rsid w:val="00DF08B8"/>
    <w:rsid w:val="00DF0E87"/>
    <w:rsid w:val="00DF548E"/>
    <w:rsid w:val="00DF6918"/>
    <w:rsid w:val="00E00831"/>
    <w:rsid w:val="00E0135D"/>
    <w:rsid w:val="00E018D3"/>
    <w:rsid w:val="00E202A6"/>
    <w:rsid w:val="00E202D2"/>
    <w:rsid w:val="00E209C0"/>
    <w:rsid w:val="00E32457"/>
    <w:rsid w:val="00E372C4"/>
    <w:rsid w:val="00E44CF5"/>
    <w:rsid w:val="00E47D60"/>
    <w:rsid w:val="00E5338C"/>
    <w:rsid w:val="00E61B20"/>
    <w:rsid w:val="00E67484"/>
    <w:rsid w:val="00E70318"/>
    <w:rsid w:val="00E71333"/>
    <w:rsid w:val="00E76A7B"/>
    <w:rsid w:val="00E83B43"/>
    <w:rsid w:val="00E90118"/>
    <w:rsid w:val="00E955BB"/>
    <w:rsid w:val="00EA101B"/>
    <w:rsid w:val="00EA428C"/>
    <w:rsid w:val="00EA4D35"/>
    <w:rsid w:val="00EB0EF2"/>
    <w:rsid w:val="00EB6B4C"/>
    <w:rsid w:val="00EC372E"/>
    <w:rsid w:val="00EC3AAC"/>
    <w:rsid w:val="00EC69FE"/>
    <w:rsid w:val="00EC6CC7"/>
    <w:rsid w:val="00EC7786"/>
    <w:rsid w:val="00ED06F8"/>
    <w:rsid w:val="00ED31D1"/>
    <w:rsid w:val="00ED508F"/>
    <w:rsid w:val="00EF0F83"/>
    <w:rsid w:val="00EF2F22"/>
    <w:rsid w:val="00EF3325"/>
    <w:rsid w:val="00EF50E7"/>
    <w:rsid w:val="00EF525D"/>
    <w:rsid w:val="00EF72FF"/>
    <w:rsid w:val="00F00D75"/>
    <w:rsid w:val="00F015E0"/>
    <w:rsid w:val="00F028AA"/>
    <w:rsid w:val="00F1782C"/>
    <w:rsid w:val="00F21819"/>
    <w:rsid w:val="00F22919"/>
    <w:rsid w:val="00F375C4"/>
    <w:rsid w:val="00F51351"/>
    <w:rsid w:val="00F513BF"/>
    <w:rsid w:val="00F555C4"/>
    <w:rsid w:val="00F61F75"/>
    <w:rsid w:val="00F62FF8"/>
    <w:rsid w:val="00F630ED"/>
    <w:rsid w:val="00F6529B"/>
    <w:rsid w:val="00F66587"/>
    <w:rsid w:val="00F71394"/>
    <w:rsid w:val="00F71B68"/>
    <w:rsid w:val="00F7575E"/>
    <w:rsid w:val="00F766B5"/>
    <w:rsid w:val="00F87F86"/>
    <w:rsid w:val="00F93A96"/>
    <w:rsid w:val="00F950FA"/>
    <w:rsid w:val="00FA25DD"/>
    <w:rsid w:val="00FA3A18"/>
    <w:rsid w:val="00FA6DEC"/>
    <w:rsid w:val="00FA7389"/>
    <w:rsid w:val="00FB06CA"/>
    <w:rsid w:val="00FB3D2C"/>
    <w:rsid w:val="00FC6132"/>
    <w:rsid w:val="00FD04B4"/>
    <w:rsid w:val="00FD5549"/>
    <w:rsid w:val="00FF6E72"/>
    <w:rsid w:val="14A225ED"/>
    <w:rsid w:val="160DA561"/>
    <w:rsid w:val="2AF34785"/>
    <w:rsid w:val="2B233051"/>
    <w:rsid w:val="3E2B804A"/>
    <w:rsid w:val="4B1D07CC"/>
    <w:rsid w:val="4D3D28BA"/>
    <w:rsid w:val="521F1554"/>
    <w:rsid w:val="5A3310DE"/>
    <w:rsid w:val="5ECBA1B9"/>
    <w:rsid w:val="67868224"/>
    <w:rsid w:val="6D00A857"/>
    <w:rsid w:val="72A5E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AE9FC2"/>
  <w15:chartTrackingRefBased/>
  <w15:docId w15:val="{788F9EAE-90A3-4BAD-8E3C-5F9C8E003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07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5C0D0B"/>
  </w:style>
  <w:style w:type="character" w:customStyle="1" w:styleId="eop">
    <w:name w:val="eop"/>
    <w:basedOn w:val="DefaultParagraphFont"/>
    <w:rsid w:val="005C0D0B"/>
  </w:style>
  <w:style w:type="paragraph" w:styleId="ListParagraph">
    <w:name w:val="List Paragraph"/>
    <w:basedOn w:val="Normal"/>
    <w:uiPriority w:val="34"/>
    <w:qFormat/>
    <w:rsid w:val="005C4B4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763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63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63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63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63DD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B628EB"/>
  </w:style>
  <w:style w:type="character" w:styleId="Mention">
    <w:name w:val="Mention"/>
    <w:basedOn w:val="DefaultParagraphFont"/>
    <w:uiPriority w:val="99"/>
    <w:unhideWhenUsed/>
    <w:rsid w:val="00BC28F2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78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0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43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11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31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88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0b301fb-959f-465a-be3c-225e01ea6c19">
      <Terms xmlns="http://schemas.microsoft.com/office/infopath/2007/PartnerControls"/>
    </lcf76f155ced4ddcb4097134ff3c332f>
    <TaxCatchAll xmlns="e036c791-639e-4a23-ac76-c607d21dfbb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2BDD9ED388CD438D85D57D1CA1A05E" ma:contentTypeVersion="16" ma:contentTypeDescription="Create a new document." ma:contentTypeScope="" ma:versionID="b4735817bc9c77b9225e2af655c634ba">
  <xsd:schema xmlns:xsd="http://www.w3.org/2001/XMLSchema" xmlns:xs="http://www.w3.org/2001/XMLSchema" xmlns:p="http://schemas.microsoft.com/office/2006/metadata/properties" xmlns:ns2="e036c791-639e-4a23-ac76-c607d21dfbbe" xmlns:ns3="80b301fb-959f-465a-be3c-225e01ea6c19" targetNamespace="http://schemas.microsoft.com/office/2006/metadata/properties" ma:root="true" ma:fieldsID="7b879d70eb708acfa18a28c007fae810" ns2:_="" ns3:_="">
    <xsd:import namespace="e036c791-639e-4a23-ac76-c607d21dfbbe"/>
    <xsd:import namespace="80b301fb-959f-465a-be3c-225e01ea6c1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36c791-639e-4a23-ac76-c607d21dfbb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fb7c5b7f-3cc5-4042-b778-1c6510b49c4d}" ma:internalName="TaxCatchAll" ma:showField="CatchAllData" ma:web="e036c791-639e-4a23-ac76-c607d21dfb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301fb-959f-465a-be3c-225e01ea6c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be4cc58-ec9a-401a-b499-973b5c0c15d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EFBF15-DF1E-4E14-BCC5-2925823EF841}">
  <ds:schemaRefs>
    <ds:schemaRef ds:uri="http://schemas.microsoft.com/office/2006/metadata/properties"/>
    <ds:schemaRef ds:uri="http://schemas.microsoft.com/office/infopath/2007/PartnerControls"/>
    <ds:schemaRef ds:uri="80b301fb-959f-465a-be3c-225e01ea6c19"/>
    <ds:schemaRef ds:uri="e036c791-639e-4a23-ac76-c607d21dfbbe"/>
  </ds:schemaRefs>
</ds:datastoreItem>
</file>

<file path=customXml/itemProps2.xml><?xml version="1.0" encoding="utf-8"?>
<ds:datastoreItem xmlns:ds="http://schemas.openxmlformats.org/officeDocument/2006/customXml" ds:itemID="{41DF7C58-159A-4DEE-B3F3-CF61D75E13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36c791-639e-4a23-ac76-c607d21dfbbe"/>
    <ds:schemaRef ds:uri="80b301fb-959f-465a-be3c-225e01ea6c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2342FE-C6D9-4EC5-A854-51C2E56B7F6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2199bfba-a409-4f13-b0c4-18b45933d88d}" enabled="0" method="" siteId="{2199bfba-a409-4f13-b0c4-18b45933d8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9</Words>
  <Characters>2151</Characters>
  <Application>Microsoft Office Word</Application>
  <DocSecurity>4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e Sullivan</dc:creator>
  <cp:keywords/>
  <dc:description/>
  <cp:lastModifiedBy>Kellogg-Gillenwater, Cassandra</cp:lastModifiedBy>
  <cp:revision>2</cp:revision>
  <dcterms:created xsi:type="dcterms:W3CDTF">2023-12-13T21:31:00Z</dcterms:created>
  <dcterms:modified xsi:type="dcterms:W3CDTF">2023-12-13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158b8c-ed67-4ca9-8043-05fd0845966f</vt:lpwstr>
  </property>
  <property fmtid="{D5CDD505-2E9C-101B-9397-08002B2CF9AE}" pid="3" name="ContentTypeId">
    <vt:lpwstr>0x010100302BDD9ED388CD438D85D57D1CA1A05E</vt:lpwstr>
  </property>
  <property fmtid="{D5CDD505-2E9C-101B-9397-08002B2CF9AE}" pid="4" name="MediaServiceImageTags">
    <vt:lpwstr/>
  </property>
</Properties>
</file>